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619EC" w14:textId="77777777" w:rsidR="00165BAF" w:rsidRPr="00F94D7D" w:rsidRDefault="009B0E76" w:rsidP="00165BAF">
      <w:pPr>
        <w:pStyle w:val="ContactInfo"/>
        <w:rPr>
          <w:sz w:val="52"/>
          <w:szCs w:val="52"/>
        </w:rPr>
      </w:pPr>
      <w:r w:rsidRPr="00F94D7D">
        <w:rPr>
          <w:sz w:val="52"/>
          <w:szCs w:val="52"/>
        </w:rPr>
        <w:t>Tanzeena Karim</w:t>
      </w:r>
    </w:p>
    <w:p w14:paraId="59C50F75" w14:textId="283DFA38" w:rsidR="007001D6" w:rsidRPr="00F94D7D" w:rsidRDefault="00B60244" w:rsidP="00165BAF">
      <w:pPr>
        <w:pStyle w:val="ContactInfo"/>
        <w:rPr>
          <w:color w:val="000000" w:themeColor="text1"/>
          <w:sz w:val="24"/>
          <w:szCs w:val="24"/>
        </w:rPr>
      </w:pPr>
      <w:sdt>
        <w:sdtPr>
          <w:rPr>
            <w:sz w:val="24"/>
            <w:szCs w:val="24"/>
          </w:rPr>
          <w:alias w:val="Enter email:"/>
          <w:tag w:val="Enter email:"/>
          <w:id w:val="1465617578"/>
          <w:placeholder>
            <w:docPart w:val="3EB0EB7B2514402FBBC289EC89D67879"/>
          </w:placeholder>
          <w:temporary/>
          <w:showingPlcHdr/>
          <w15:appearance w15:val="hidden"/>
        </w:sdtPr>
        <w:sdtEndPr/>
        <w:sdtContent>
          <w:r w:rsidR="00165BAF" w:rsidRPr="00F94D7D">
            <w:rPr>
              <w:sz w:val="24"/>
              <w:szCs w:val="24"/>
            </w:rPr>
            <w:t>Email</w:t>
          </w:r>
        </w:sdtContent>
      </w:sdt>
      <w:r w:rsidR="009B0E76" w:rsidRPr="00F94D7D">
        <w:rPr>
          <w:sz w:val="24"/>
          <w:szCs w:val="24"/>
        </w:rPr>
        <w:t xml:space="preserve">: </w:t>
      </w:r>
      <w:hyperlink r:id="rId7" w:history="1">
        <w:r w:rsidR="00DC1E1E" w:rsidRPr="003E3997">
          <w:rPr>
            <w:rStyle w:val="Hyperlink"/>
            <w:sz w:val="24"/>
            <w:szCs w:val="24"/>
          </w:rPr>
          <w:t>tanzkarim@gmail.com</w:t>
        </w:r>
      </w:hyperlink>
      <w:bookmarkStart w:id="0" w:name="_GoBack"/>
      <w:bookmarkEnd w:id="0"/>
    </w:p>
    <w:p w14:paraId="77EED198" w14:textId="1CB17DA0" w:rsidR="009B0E76" w:rsidRPr="00F94D7D" w:rsidRDefault="009B0E76" w:rsidP="00165BAF">
      <w:pPr>
        <w:pStyle w:val="ContactInfo"/>
        <w:rPr>
          <w:sz w:val="24"/>
          <w:szCs w:val="24"/>
        </w:rPr>
      </w:pPr>
      <w:r w:rsidRPr="00F94D7D">
        <w:rPr>
          <w:sz w:val="24"/>
          <w:szCs w:val="24"/>
        </w:rPr>
        <w:t xml:space="preserve">LinkedIn: </w:t>
      </w:r>
      <w:hyperlink r:id="rId8" w:history="1">
        <w:r w:rsidR="00A61AAB" w:rsidRPr="009445E1">
          <w:rPr>
            <w:rStyle w:val="Hyperlink"/>
            <w:sz w:val="24"/>
            <w:szCs w:val="24"/>
          </w:rPr>
          <w:t>https://www.linkedin.com/in/tanzeena-k/</w:t>
        </w:r>
      </w:hyperlink>
    </w:p>
    <w:p w14:paraId="1FEBB493" w14:textId="77777777" w:rsidR="00165BAF" w:rsidRDefault="00B60244" w:rsidP="00165BAF">
      <w:pPr>
        <w:pStyle w:val="Heading1"/>
      </w:pPr>
      <w:sdt>
        <w:sdtPr>
          <w:alias w:val="Summary:"/>
          <w:tag w:val="Summary:"/>
          <w:id w:val="-1062706221"/>
          <w:placeholder>
            <w:docPart w:val="C9EF21E215A141F483980BF31AFAFFB0"/>
          </w:placeholder>
          <w:temporary/>
          <w:showingPlcHdr/>
          <w15:appearance w15:val="hidden"/>
        </w:sdtPr>
        <w:sdtEndPr/>
        <w:sdtContent>
          <w:r w:rsidR="00165BAF" w:rsidRPr="009006DB">
            <w:rPr>
              <w:sz w:val="22"/>
              <w:szCs w:val="22"/>
            </w:rPr>
            <w:t>Summary</w:t>
          </w:r>
        </w:sdtContent>
      </w:sdt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32" w:type="dxa"/>
          <w:right w:w="115" w:type="dxa"/>
        </w:tblCellMar>
        <w:tblLook w:val="0620" w:firstRow="1" w:lastRow="0" w:firstColumn="0" w:lastColumn="0" w:noHBand="1" w:noVBand="1"/>
        <w:tblDescription w:val="Layout table to enter summary"/>
      </w:tblPr>
      <w:tblGrid>
        <w:gridCol w:w="8640"/>
      </w:tblGrid>
      <w:tr w:rsidR="00033380" w14:paraId="7F3CA552" w14:textId="77777777" w:rsidTr="005C0355">
        <w:tc>
          <w:tcPr>
            <w:tcW w:w="8640" w:type="dxa"/>
          </w:tcPr>
          <w:p w14:paraId="307B24B9" w14:textId="0B8A5C05" w:rsidR="00033380" w:rsidRPr="00522623" w:rsidRDefault="009B0E76" w:rsidP="00033380">
            <w:r w:rsidRPr="00522623">
              <w:t xml:space="preserve">Enthusiastic </w:t>
            </w:r>
            <w:r w:rsidR="00C61E5E">
              <w:t>individual</w:t>
            </w:r>
            <w:r w:rsidRPr="00522623">
              <w:t xml:space="preserve"> eager to contribute to team success through hard work, </w:t>
            </w:r>
            <w:r w:rsidR="000945CD" w:rsidRPr="00522623">
              <w:t>detail oriented</w:t>
            </w:r>
            <w:r w:rsidRPr="00522623">
              <w:t xml:space="preserve"> and excellent organizational skills. </w:t>
            </w:r>
            <w:r w:rsidR="00764D19">
              <w:t xml:space="preserve">Published </w:t>
            </w:r>
            <w:r w:rsidR="00FE20AA">
              <w:t xml:space="preserve">research paper </w:t>
            </w:r>
            <w:r w:rsidR="00764D19">
              <w:t>author, c</w:t>
            </w:r>
            <w:r w:rsidRPr="00522623">
              <w:t>lear understanding of UI design and training in Android application development. Motivated to learn, grow</w:t>
            </w:r>
            <w:r w:rsidR="00626A69">
              <w:t>,</w:t>
            </w:r>
            <w:r w:rsidRPr="00522623">
              <w:t xml:space="preserve"> and excel in the field of </w:t>
            </w:r>
            <w:r w:rsidR="00C61E5E">
              <w:t>s</w:t>
            </w:r>
            <w:r w:rsidRPr="00522623">
              <w:t xml:space="preserve">oftware </w:t>
            </w:r>
            <w:r w:rsidR="00C61E5E">
              <w:t>d</w:t>
            </w:r>
            <w:r w:rsidRPr="00522623">
              <w:t>evelopment.</w:t>
            </w:r>
          </w:p>
        </w:tc>
      </w:tr>
    </w:tbl>
    <w:p w14:paraId="79680DE2" w14:textId="2E2AF631" w:rsidR="00033380" w:rsidRDefault="00B60244" w:rsidP="00033380">
      <w:pPr>
        <w:pStyle w:val="Heading1"/>
      </w:pPr>
      <w:sdt>
        <w:sdtPr>
          <w:alias w:val="Experience:"/>
          <w:tag w:val="Experience:"/>
          <w:id w:val="1922599604"/>
          <w:placeholder>
            <w:docPart w:val="255AB05BD1C54A298E772986DEAAE6EE"/>
          </w:placeholder>
          <w:temporary/>
          <w:showingPlcHdr/>
          <w15:appearance w15:val="hidden"/>
        </w:sdtPr>
        <w:sdtEndPr/>
        <w:sdtContent>
          <w:r w:rsidR="00033380" w:rsidRPr="00A25A27">
            <w:rPr>
              <w:sz w:val="22"/>
              <w:szCs w:val="22"/>
            </w:rPr>
            <w:t>Experience</w:t>
          </w:r>
        </w:sdtContent>
      </w:sdt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764D19" w:rsidRPr="00DE7766" w14:paraId="0F20A845" w14:textId="77777777" w:rsidTr="00CA62EE">
        <w:trPr>
          <w:trHeight w:val="216"/>
        </w:trPr>
        <w:tc>
          <w:tcPr>
            <w:tcW w:w="6427" w:type="dxa"/>
          </w:tcPr>
          <w:p w14:paraId="02213A38" w14:textId="55104D1C" w:rsidR="00764D19" w:rsidRPr="004A5642" w:rsidRDefault="00CC2414" w:rsidP="00CA62EE">
            <w:pPr>
              <w:pStyle w:val="Heading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AP Support &amp; Development Engineer </w:t>
            </w:r>
          </w:p>
        </w:tc>
        <w:tc>
          <w:tcPr>
            <w:tcW w:w="2213" w:type="dxa"/>
          </w:tcPr>
          <w:p w14:paraId="4FC336F8" w14:textId="4D6ACCA5" w:rsidR="00764D19" w:rsidRPr="0031481B" w:rsidRDefault="00CC2414" w:rsidP="00CA62EE">
            <w:pPr>
              <w:pStyle w:val="Date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v 2019-Present</w:t>
            </w:r>
          </w:p>
        </w:tc>
      </w:tr>
    </w:tbl>
    <w:p w14:paraId="72E41B88" w14:textId="243BFC62" w:rsidR="00764D19" w:rsidRPr="0031481B" w:rsidRDefault="00CC2414" w:rsidP="00764D19">
      <w:pPr>
        <w:pStyle w:val="Location"/>
        <w:rPr>
          <w:sz w:val="18"/>
          <w:szCs w:val="18"/>
        </w:rPr>
      </w:pPr>
      <w:r>
        <w:rPr>
          <w:sz w:val="18"/>
          <w:szCs w:val="18"/>
        </w:rPr>
        <w:t>DuCharme, McMillen &amp; Associates</w:t>
      </w:r>
      <w:r w:rsidR="00764D19" w:rsidRPr="0031481B">
        <w:rPr>
          <w:sz w:val="18"/>
          <w:szCs w:val="18"/>
        </w:rPr>
        <w:t>,</w:t>
      </w:r>
      <w:r>
        <w:rPr>
          <w:sz w:val="18"/>
          <w:szCs w:val="18"/>
        </w:rPr>
        <w:t xml:space="preserve"> Inc. Nashville</w:t>
      </w:r>
      <w:r w:rsidR="00764D19" w:rsidRPr="0031481B">
        <w:rPr>
          <w:sz w:val="18"/>
          <w:szCs w:val="18"/>
        </w:rPr>
        <w:t>, TN</w:t>
      </w:r>
    </w:p>
    <w:p w14:paraId="4B358908" w14:textId="1D84A3BE" w:rsidR="00CC2414" w:rsidRDefault="00CC2414" w:rsidP="00CC2414">
      <w:pPr>
        <w:pStyle w:val="ListParagraph"/>
        <w:numPr>
          <w:ilvl w:val="0"/>
          <w:numId w:val="37"/>
        </w:numPr>
        <w:spacing w:line="240" w:lineRule="auto"/>
      </w:pPr>
      <w:r>
        <w:t>Acquired in-depth knowledge of internal and external tax technology solutions</w:t>
      </w:r>
    </w:p>
    <w:p w14:paraId="5FD6CA07" w14:textId="3F80CAB6" w:rsidR="00CC2414" w:rsidRDefault="00CC2414" w:rsidP="00CC2414">
      <w:pPr>
        <w:pStyle w:val="ListParagraph"/>
        <w:numPr>
          <w:ilvl w:val="0"/>
          <w:numId w:val="37"/>
        </w:numPr>
        <w:spacing w:line="240" w:lineRule="auto"/>
      </w:pPr>
      <w:r>
        <w:t>Ability to take detailed notes and effectively communicate in formal documentation</w:t>
      </w:r>
    </w:p>
    <w:p w14:paraId="4E114B61" w14:textId="61A3E4DC" w:rsidR="00CC2414" w:rsidRDefault="00CC2414" w:rsidP="00CC2414">
      <w:pPr>
        <w:pStyle w:val="ListParagraph"/>
        <w:numPr>
          <w:ilvl w:val="0"/>
          <w:numId w:val="37"/>
        </w:numPr>
        <w:spacing w:line="240" w:lineRule="auto"/>
      </w:pPr>
      <w:r>
        <w:t>Became familiar with underlying accounting processes and procedures</w:t>
      </w:r>
    </w:p>
    <w:p w14:paraId="678FB1F9" w14:textId="6C2B68C1" w:rsidR="005D1E05" w:rsidRDefault="005D1E05" w:rsidP="00CC2414">
      <w:pPr>
        <w:pStyle w:val="ListParagraph"/>
        <w:numPr>
          <w:ilvl w:val="0"/>
          <w:numId w:val="37"/>
        </w:numPr>
        <w:spacing w:line="240" w:lineRule="auto"/>
      </w:pPr>
      <w:r>
        <w:t>Contributed towards improving knowledge base, product documentation, provided feedback, and created troubleshooting guides for clients and coworkers</w:t>
      </w:r>
    </w:p>
    <w:p w14:paraId="37063DC9" w14:textId="5603D0AE" w:rsidR="005D1E05" w:rsidRDefault="005D1E05" w:rsidP="00CC2414">
      <w:pPr>
        <w:pStyle w:val="ListParagraph"/>
        <w:numPr>
          <w:ilvl w:val="0"/>
          <w:numId w:val="37"/>
        </w:numPr>
        <w:spacing w:line="240" w:lineRule="auto"/>
      </w:pPr>
      <w:r>
        <w:t>Trained and mentored newly hired individuals</w:t>
      </w:r>
    </w:p>
    <w:p w14:paraId="0885A41B" w14:textId="0F35856E" w:rsidR="00CC2414" w:rsidRDefault="00CC2414" w:rsidP="00CC2414">
      <w:pPr>
        <w:pStyle w:val="ListParagraph"/>
        <w:numPr>
          <w:ilvl w:val="0"/>
          <w:numId w:val="37"/>
        </w:numPr>
        <w:spacing w:line="240" w:lineRule="auto"/>
      </w:pPr>
      <w:r>
        <w:t>Acquired the skills necessary to develop a tax solution design</w:t>
      </w:r>
    </w:p>
    <w:p w14:paraId="134C8276" w14:textId="0E8287D2" w:rsidR="00BB6629" w:rsidRDefault="00BB6629" w:rsidP="00CC2414">
      <w:pPr>
        <w:pStyle w:val="ListParagraph"/>
        <w:numPr>
          <w:ilvl w:val="0"/>
          <w:numId w:val="37"/>
        </w:numPr>
        <w:spacing w:line="240" w:lineRule="auto"/>
      </w:pPr>
      <w:r>
        <w:t>Provided support to clients by troubleshooting SAP and external tax systems, code changes in user exits and address BADI</w:t>
      </w:r>
    </w:p>
    <w:p w14:paraId="09F54773" w14:textId="769A330A" w:rsidR="00CC2414" w:rsidRDefault="00CC2414" w:rsidP="00CC2414">
      <w:pPr>
        <w:pStyle w:val="ListParagraph"/>
        <w:numPr>
          <w:ilvl w:val="0"/>
          <w:numId w:val="37"/>
        </w:numPr>
        <w:spacing w:line="240" w:lineRule="auto"/>
      </w:pPr>
      <w:r>
        <w:t>Understanding of the implementation lifecycle of a tax solution design</w:t>
      </w:r>
    </w:p>
    <w:p w14:paraId="21C2BDA1" w14:textId="7A534BDC" w:rsidR="00CC2414" w:rsidRDefault="00CC2414" w:rsidP="00CC2414">
      <w:pPr>
        <w:pStyle w:val="ListParagraph"/>
        <w:numPr>
          <w:ilvl w:val="0"/>
          <w:numId w:val="37"/>
        </w:numPr>
        <w:spacing w:line="240" w:lineRule="auto"/>
      </w:pPr>
      <w:r>
        <w:t>Developed a thorough understanding of best practices applied in the client service and software development disciplines</w:t>
      </w:r>
    </w:p>
    <w:p w14:paraId="46F17B77" w14:textId="71D83B12" w:rsidR="00CC2414" w:rsidRDefault="00CC2414" w:rsidP="00CC2414">
      <w:pPr>
        <w:pStyle w:val="ListParagraph"/>
        <w:numPr>
          <w:ilvl w:val="0"/>
          <w:numId w:val="37"/>
        </w:numPr>
        <w:spacing w:line="240" w:lineRule="auto"/>
      </w:pPr>
      <w:r>
        <w:t>Maintained and enhanced existing tax technology solutions</w:t>
      </w:r>
    </w:p>
    <w:p w14:paraId="391A63FD" w14:textId="225EEB60" w:rsidR="00CC2414" w:rsidRDefault="00CC2414" w:rsidP="00CC2414">
      <w:pPr>
        <w:pStyle w:val="ListParagraph"/>
        <w:numPr>
          <w:ilvl w:val="0"/>
          <w:numId w:val="37"/>
        </w:numPr>
        <w:spacing w:line="240" w:lineRule="auto"/>
      </w:pPr>
      <w:r>
        <w:t>Provided project management skills by assisting with chair status calls and weekly minutes</w:t>
      </w:r>
    </w:p>
    <w:p w14:paraId="447ABFFF" w14:textId="1C1FA815" w:rsidR="00CC2414" w:rsidRDefault="00CC2414" w:rsidP="00CC2414">
      <w:pPr>
        <w:pStyle w:val="ListParagraph"/>
        <w:numPr>
          <w:ilvl w:val="0"/>
          <w:numId w:val="37"/>
        </w:numPr>
        <w:spacing w:line="240" w:lineRule="auto"/>
      </w:pPr>
      <w:r>
        <w:t>Communicated progress on assignments, including potential obstacles</w:t>
      </w:r>
    </w:p>
    <w:p w14:paraId="6804D3B3" w14:textId="519D883A" w:rsidR="00764D19" w:rsidRDefault="00CC2414" w:rsidP="00CC2414">
      <w:pPr>
        <w:pStyle w:val="ListParagraph"/>
        <w:numPr>
          <w:ilvl w:val="0"/>
          <w:numId w:val="37"/>
        </w:numPr>
        <w:spacing w:line="240" w:lineRule="auto"/>
      </w:pPr>
      <w:r>
        <w:t>Monitored JIRA support queue to assist clients as needed</w:t>
      </w:r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4D3A31" w:rsidRPr="00DE7766" w14:paraId="4F708B7B" w14:textId="77777777" w:rsidTr="00CA62EE">
        <w:trPr>
          <w:trHeight w:val="216"/>
        </w:trPr>
        <w:tc>
          <w:tcPr>
            <w:tcW w:w="6427" w:type="dxa"/>
          </w:tcPr>
          <w:p w14:paraId="60BDDA8E" w14:textId="7E460D50" w:rsidR="004D3A31" w:rsidRPr="004A5642" w:rsidRDefault="004D3A31" w:rsidP="00CA62EE">
            <w:pPr>
              <w:pStyle w:val="Heading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b Developer</w:t>
            </w:r>
            <w:r w:rsidR="002D3AFB">
              <w:rPr>
                <w:sz w:val="20"/>
                <w:szCs w:val="20"/>
              </w:rPr>
              <w:t xml:space="preserve"> &amp; Graphic Designer</w:t>
            </w:r>
          </w:p>
        </w:tc>
        <w:tc>
          <w:tcPr>
            <w:tcW w:w="2213" w:type="dxa"/>
          </w:tcPr>
          <w:p w14:paraId="6E766794" w14:textId="77777777" w:rsidR="004D3A31" w:rsidRPr="0031481B" w:rsidRDefault="004D3A31" w:rsidP="00CA62EE">
            <w:pPr>
              <w:pStyle w:val="Dates"/>
              <w:rPr>
                <w:sz w:val="20"/>
                <w:szCs w:val="20"/>
              </w:rPr>
            </w:pPr>
            <w:r w:rsidRPr="0031481B">
              <w:rPr>
                <w:sz w:val="20"/>
                <w:szCs w:val="20"/>
              </w:rPr>
              <w:t>Dec 2019-Present</w:t>
            </w:r>
          </w:p>
        </w:tc>
      </w:tr>
    </w:tbl>
    <w:p w14:paraId="2BA3CB1F" w14:textId="77777777" w:rsidR="004D3A31" w:rsidRPr="0031481B" w:rsidRDefault="004D3A31" w:rsidP="004D3A31">
      <w:pPr>
        <w:pStyle w:val="Location"/>
        <w:rPr>
          <w:sz w:val="18"/>
          <w:szCs w:val="18"/>
        </w:rPr>
      </w:pPr>
      <w:r w:rsidRPr="0031481B">
        <w:rPr>
          <w:sz w:val="18"/>
          <w:szCs w:val="18"/>
        </w:rPr>
        <w:t>Middle Tennessee State University, Murfreesboro, TN</w:t>
      </w:r>
    </w:p>
    <w:p w14:paraId="45B42B25" w14:textId="77777777" w:rsidR="004D3A31" w:rsidRDefault="004D3A31" w:rsidP="004D3A31">
      <w:pPr>
        <w:pStyle w:val="ListParagraph"/>
        <w:spacing w:line="240" w:lineRule="auto"/>
        <w:rPr>
          <w:spacing w:val="0"/>
        </w:rPr>
      </w:pPr>
      <w:r>
        <w:t>Held volunteer position as a web developer for the English department magazine "SHIFT"</w:t>
      </w:r>
    </w:p>
    <w:p w14:paraId="35224390" w14:textId="2DB5CF98" w:rsidR="00CC2414" w:rsidRDefault="00CC2414" w:rsidP="00CC2414">
      <w:pPr>
        <w:pStyle w:val="ListParagraph"/>
        <w:spacing w:line="240" w:lineRule="auto"/>
      </w:pPr>
      <w:r>
        <w:t>Designed and implemented web components across new and existing designs</w:t>
      </w:r>
    </w:p>
    <w:p w14:paraId="32E9C945" w14:textId="37514CD1" w:rsidR="00F17ABE" w:rsidRDefault="00F17ABE" w:rsidP="00CC2414">
      <w:pPr>
        <w:pStyle w:val="ListParagraph"/>
        <w:spacing w:line="240" w:lineRule="auto"/>
      </w:pPr>
      <w:r>
        <w:t xml:space="preserve">Co-designed SHIFT Volume 3 &amp; 4 </w:t>
      </w:r>
      <w:r w:rsidR="002E4D1A">
        <w:t>front cover</w:t>
      </w:r>
    </w:p>
    <w:p w14:paraId="211FCDD0" w14:textId="77C5E4D8" w:rsidR="00495C5C" w:rsidRDefault="00495C5C" w:rsidP="00CC2414">
      <w:pPr>
        <w:pStyle w:val="ListParagraph"/>
        <w:spacing w:line="240" w:lineRule="auto"/>
      </w:pPr>
      <w:r>
        <w:t>Added QR code cap</w:t>
      </w:r>
      <w:r w:rsidR="002E4D1A">
        <w:t>ability to the publication, which</w:t>
      </w:r>
      <w:r>
        <w:t xml:space="preserve"> when scanned </w:t>
      </w:r>
      <w:r w:rsidR="002154A2">
        <w:t>takes the user to the SHIFT website</w:t>
      </w:r>
    </w:p>
    <w:p w14:paraId="7E86BD5B" w14:textId="77777777" w:rsidR="00CC2414" w:rsidRDefault="00CC2414" w:rsidP="00CC2414">
      <w:pPr>
        <w:pStyle w:val="ListParagraph"/>
        <w:spacing w:line="240" w:lineRule="auto"/>
      </w:pPr>
      <w:r>
        <w:t>Worked to create custom made theme for WordPress</w:t>
      </w:r>
    </w:p>
    <w:p w14:paraId="121B484B" w14:textId="77777777" w:rsidR="00CC2414" w:rsidRDefault="00CC2414" w:rsidP="00CC2414">
      <w:pPr>
        <w:pStyle w:val="ListParagraph"/>
        <w:spacing w:line="240" w:lineRule="auto"/>
      </w:pPr>
      <w:r w:rsidRPr="008977A6">
        <w:t>Collaborated with director of MTSU Write on project specifications, strategy</w:t>
      </w:r>
      <w:r>
        <w:t>,</w:t>
      </w:r>
      <w:r w:rsidRPr="008977A6">
        <w:t xml:space="preserve"> and execution to build new WordPress pages and update existing ones</w:t>
      </w:r>
      <w:r>
        <w:t>.</w:t>
      </w:r>
    </w:p>
    <w:p w14:paraId="3BB11F04" w14:textId="77777777" w:rsidR="00CC2414" w:rsidRDefault="00CC2414" w:rsidP="00CC2414">
      <w:pPr>
        <w:pStyle w:val="ListParagraph"/>
        <w:spacing w:line="240" w:lineRule="auto"/>
      </w:pPr>
      <w:r>
        <w:t>Investigated multiple threading, concurrency, design patterns and resulting impacts on application concurrency to improve procedures.</w:t>
      </w:r>
    </w:p>
    <w:p w14:paraId="14FFB805" w14:textId="77777777" w:rsidR="00CC2414" w:rsidRDefault="00CC2414" w:rsidP="00CC2414">
      <w:pPr>
        <w:pStyle w:val="ListParagraph"/>
        <w:spacing w:line="240" w:lineRule="auto"/>
      </w:pPr>
      <w:r>
        <w:t>Developed user interfaces with modern JavaScript frameworks, HTML5 and CSS3</w:t>
      </w:r>
    </w:p>
    <w:p w14:paraId="314349F2" w14:textId="77777777" w:rsidR="00CC2414" w:rsidRDefault="00CC2414" w:rsidP="00CC2414">
      <w:pPr>
        <w:pStyle w:val="ListParagraph"/>
        <w:spacing w:line="240" w:lineRule="auto"/>
      </w:pPr>
      <w:r>
        <w:t>Researched new technology designs</w:t>
      </w:r>
    </w:p>
    <w:p w14:paraId="7D78903E" w14:textId="77777777" w:rsidR="00CC2414" w:rsidRDefault="00CC2414" w:rsidP="00CC2414">
      <w:pPr>
        <w:pStyle w:val="ListParagraph"/>
        <w:spacing w:line="240" w:lineRule="auto"/>
      </w:pPr>
      <w:r w:rsidRPr="008977A6">
        <w:t>Adhered to best practices for software developm</w:t>
      </w:r>
      <w:r>
        <w:t>ent methodology and web security</w:t>
      </w:r>
    </w:p>
    <w:p w14:paraId="154297BB" w14:textId="77777777" w:rsidR="00CC2414" w:rsidRDefault="00CC2414" w:rsidP="00CC2414">
      <w:pPr>
        <w:pStyle w:val="ListParagraph"/>
        <w:spacing w:line="240" w:lineRule="auto"/>
      </w:pPr>
      <w:r>
        <w:lastRenderedPageBreak/>
        <w:t>Utilized content creation tools, management tools, and digital media to design web sites</w:t>
      </w:r>
    </w:p>
    <w:p w14:paraId="36C3A87E" w14:textId="77777777" w:rsidR="00CC2414" w:rsidRDefault="00CC2414" w:rsidP="00CC2414">
      <w:pPr>
        <w:pStyle w:val="ListParagraph"/>
        <w:spacing w:line="240" w:lineRule="auto"/>
      </w:pPr>
      <w:r>
        <w:t>Collected, defined and translated user requirements into project designs and implementation plans</w:t>
      </w:r>
    </w:p>
    <w:p w14:paraId="0B23AF29" w14:textId="77777777" w:rsidR="00CC2414" w:rsidRDefault="00CC2414" w:rsidP="00CC2414">
      <w:pPr>
        <w:pStyle w:val="ListParagraph"/>
        <w:spacing w:line="240" w:lineRule="auto"/>
      </w:pPr>
      <w:r>
        <w:t>Researched new technologies, software packages and hardware products for use in website projects</w:t>
      </w:r>
    </w:p>
    <w:p w14:paraId="73037303" w14:textId="77777777" w:rsidR="00CC2414" w:rsidRDefault="00CC2414" w:rsidP="00CC2414">
      <w:pPr>
        <w:pStyle w:val="ListParagraph"/>
      </w:pPr>
      <w:r>
        <w:t>Provided timely resolution to reported website problems by integrating new solutions into existing platforms</w:t>
      </w:r>
    </w:p>
    <w:p w14:paraId="66601FFE" w14:textId="77777777" w:rsidR="00CC2414" w:rsidRDefault="00CC2414" w:rsidP="00CC2414">
      <w:pPr>
        <w:pStyle w:val="ListParagraph"/>
      </w:pPr>
      <w:r>
        <w:t>Designed interfaces and graphics for presentations and mobile-delivered applications to enhance content</w:t>
      </w:r>
    </w:p>
    <w:p w14:paraId="10B82E51" w14:textId="77777777" w:rsidR="00CC2414" w:rsidRDefault="00CC2414" w:rsidP="00CC2414">
      <w:pPr>
        <w:pStyle w:val="ListParagraph"/>
      </w:pPr>
      <w:r>
        <w:t>Leveraged strong understanding of WordPress core to manipulate admin and theme components</w:t>
      </w:r>
    </w:p>
    <w:p w14:paraId="04D58124" w14:textId="77777777" w:rsidR="00CC2414" w:rsidRDefault="00CC2414" w:rsidP="00CC2414">
      <w:pPr>
        <w:pStyle w:val="ListParagraph"/>
      </w:pPr>
      <w:r>
        <w:t>Tested website and performed troubleshooting prior to deployment</w:t>
      </w:r>
    </w:p>
    <w:p w14:paraId="2ED3A7BA" w14:textId="2B915B85" w:rsidR="004D3A31" w:rsidRDefault="00CC2414" w:rsidP="00CC2414">
      <w:pPr>
        <w:pStyle w:val="ListParagraph"/>
        <w:spacing w:line="240" w:lineRule="auto"/>
      </w:pPr>
      <w:r>
        <w:t>Collaborated with clients to create sleek and innovative UI design</w:t>
      </w:r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FE20AA" w:rsidRPr="00DE7766" w14:paraId="68E2853E" w14:textId="77777777" w:rsidTr="00CA62EE">
        <w:trPr>
          <w:trHeight w:val="216"/>
        </w:trPr>
        <w:tc>
          <w:tcPr>
            <w:tcW w:w="6427" w:type="dxa"/>
          </w:tcPr>
          <w:p w14:paraId="03399380" w14:textId="4B24CCB8" w:rsidR="00FE20AA" w:rsidRPr="004A5642" w:rsidRDefault="00FE20AA" w:rsidP="00CA62EE">
            <w:pPr>
              <w:pStyle w:val="Heading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Undergraduate Student Researcher </w:t>
            </w:r>
          </w:p>
        </w:tc>
        <w:tc>
          <w:tcPr>
            <w:tcW w:w="2213" w:type="dxa"/>
          </w:tcPr>
          <w:p w14:paraId="52DC4F7E" w14:textId="7FB55052" w:rsidR="00FE20AA" w:rsidRPr="0031481B" w:rsidRDefault="00FE20AA" w:rsidP="00CA62EE">
            <w:pPr>
              <w:pStyle w:val="Date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 2020</w:t>
            </w:r>
            <w:r w:rsidRPr="0031481B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Aug 2020</w:t>
            </w:r>
          </w:p>
        </w:tc>
      </w:tr>
    </w:tbl>
    <w:p w14:paraId="551E7EA7" w14:textId="77777777" w:rsidR="00FE20AA" w:rsidRPr="0031481B" w:rsidRDefault="00FE20AA" w:rsidP="00FE20AA">
      <w:pPr>
        <w:pStyle w:val="Location"/>
        <w:rPr>
          <w:sz w:val="18"/>
          <w:szCs w:val="18"/>
        </w:rPr>
      </w:pPr>
      <w:r w:rsidRPr="0031481B">
        <w:rPr>
          <w:sz w:val="18"/>
          <w:szCs w:val="18"/>
        </w:rPr>
        <w:t>Middle Tennessee State University, Murfreesboro, TN</w:t>
      </w:r>
    </w:p>
    <w:p w14:paraId="4B894BF3" w14:textId="5F80FF78" w:rsidR="00FE20AA" w:rsidRPr="00E77C38" w:rsidRDefault="00FE20AA" w:rsidP="00E77C38">
      <w:pPr>
        <w:pStyle w:val="ListParagraph"/>
        <w:rPr>
          <w:spacing w:val="0"/>
        </w:rPr>
      </w:pPr>
      <w:r>
        <w:t>Created an interactive cooperative board game utilizing Arduino</w:t>
      </w:r>
      <w:r w:rsidR="00E77C38">
        <w:t xml:space="preserve"> after being selected by </w:t>
      </w:r>
      <w:r w:rsidR="00E77C38" w:rsidRPr="00E77C38">
        <w:t xml:space="preserve">a research and enrichment program funded by a Student Engagement, Retention, and Success (SERS) grant from the Tennessee Board of Regents </w:t>
      </w:r>
      <w:r w:rsidR="00E77C38">
        <w:t xml:space="preserve">that </w:t>
      </w:r>
      <w:r w:rsidR="00E77C38" w:rsidRPr="00E77C38">
        <w:t>took place in the form of online/remote delivery.</w:t>
      </w:r>
    </w:p>
    <w:p w14:paraId="72D592F4" w14:textId="7F5637EB" w:rsidR="00E77C38" w:rsidRPr="00FE20AA" w:rsidRDefault="00E77C38" w:rsidP="00E77C38">
      <w:pPr>
        <w:pStyle w:val="ListParagraph"/>
        <w:rPr>
          <w:spacing w:val="0"/>
        </w:rPr>
      </w:pPr>
      <w:r>
        <w:rPr>
          <w:spacing w:val="0"/>
        </w:rPr>
        <w:t>W</w:t>
      </w:r>
      <w:r w:rsidRPr="00E77C38">
        <w:rPr>
          <w:spacing w:val="0"/>
        </w:rPr>
        <w:t xml:space="preserve">orked together </w:t>
      </w:r>
      <w:r>
        <w:rPr>
          <w:spacing w:val="0"/>
        </w:rPr>
        <w:t xml:space="preserve">in a team of three </w:t>
      </w:r>
      <w:r w:rsidRPr="00E77C38">
        <w:rPr>
          <w:spacing w:val="0"/>
        </w:rPr>
        <w:t>remotely and designed and implemented an interactive board game using Arduino Mega and various other electronics and mechanical parts</w:t>
      </w:r>
      <w:r>
        <w:rPr>
          <w:spacing w:val="0"/>
        </w:rPr>
        <w:t xml:space="preserve"> alongside two other students from the Mechatronics Engineering Dept</w:t>
      </w:r>
    </w:p>
    <w:p w14:paraId="4A835480" w14:textId="3719783E" w:rsidR="00FE20AA" w:rsidRPr="00391E2D" w:rsidRDefault="00FE20AA" w:rsidP="00391E2D">
      <w:pPr>
        <w:pStyle w:val="ListParagraph"/>
        <w:rPr>
          <w:spacing w:val="0"/>
        </w:rPr>
      </w:pPr>
      <w:r>
        <w:t>Research paper</w:t>
      </w:r>
      <w:r w:rsidR="00391E2D">
        <w:t xml:space="preserve">, </w:t>
      </w:r>
      <w:r w:rsidR="00391E2D" w:rsidRPr="00391E2D">
        <w:rPr>
          <w:i/>
        </w:rPr>
        <w:t>TNT Board: An Interactive Electronic Board Game</w:t>
      </w:r>
      <w:r w:rsidR="00391E2D">
        <w:t>,</w:t>
      </w:r>
      <w:r>
        <w:t xml:space="preserve"> published during the 2021 </w:t>
      </w:r>
      <w:r w:rsidR="00391E2D" w:rsidRPr="00391E2D">
        <w:t xml:space="preserve">American Society for Engineering Education </w:t>
      </w:r>
      <w:r w:rsidR="00391E2D">
        <w:t>(</w:t>
      </w:r>
      <w:r>
        <w:t>ASEE</w:t>
      </w:r>
      <w:r w:rsidR="00391E2D">
        <w:t>)</w:t>
      </w:r>
      <w:r>
        <w:t xml:space="preserve"> Virtual Annual Conference</w:t>
      </w:r>
      <w:r w:rsidR="00E77C38">
        <w:t xml:space="preserve"> under the Multidisciplinary Engineering Division</w:t>
      </w:r>
      <w:r>
        <w:t xml:space="preserve"> </w:t>
      </w:r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300698" w:rsidRPr="00DE7766" w14:paraId="4B797836" w14:textId="77777777" w:rsidTr="005C0355">
        <w:trPr>
          <w:trHeight w:val="216"/>
        </w:trPr>
        <w:tc>
          <w:tcPr>
            <w:tcW w:w="6427" w:type="dxa"/>
          </w:tcPr>
          <w:p w14:paraId="27E98A0B" w14:textId="26082B31" w:rsidR="00300698" w:rsidRPr="00522623" w:rsidRDefault="00B91405" w:rsidP="007D5AB6">
            <w:pPr>
              <w:pStyle w:val="Heading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ocial Media Manager</w:t>
            </w:r>
            <w:r w:rsidR="000945CD" w:rsidRPr="00522623">
              <w:rPr>
                <w:sz w:val="20"/>
                <w:szCs w:val="20"/>
              </w:rPr>
              <w:t xml:space="preserve"> Intern</w:t>
            </w:r>
          </w:p>
        </w:tc>
        <w:tc>
          <w:tcPr>
            <w:tcW w:w="2213" w:type="dxa"/>
          </w:tcPr>
          <w:p w14:paraId="4561940C" w14:textId="0328B841" w:rsidR="00300698" w:rsidRPr="00522623" w:rsidRDefault="00B91405" w:rsidP="007D5AB6">
            <w:pPr>
              <w:pStyle w:val="Date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y</w:t>
            </w:r>
            <w:r w:rsidR="00764D19">
              <w:rPr>
                <w:sz w:val="20"/>
                <w:szCs w:val="20"/>
              </w:rPr>
              <w:t xml:space="preserve"> 2020-Sep 2020</w:t>
            </w:r>
          </w:p>
        </w:tc>
      </w:tr>
    </w:tbl>
    <w:p w14:paraId="6704BFC5" w14:textId="77777777" w:rsidR="00B91405" w:rsidRPr="0031481B" w:rsidRDefault="00B91405" w:rsidP="00B91405">
      <w:pPr>
        <w:pStyle w:val="Location"/>
        <w:rPr>
          <w:sz w:val="18"/>
          <w:szCs w:val="18"/>
        </w:rPr>
      </w:pPr>
      <w:r w:rsidRPr="0031481B">
        <w:rPr>
          <w:sz w:val="18"/>
          <w:szCs w:val="18"/>
        </w:rPr>
        <w:t>Middle Tennessee State University, Murfreesboro, TN</w:t>
      </w:r>
    </w:p>
    <w:p w14:paraId="20593174" w14:textId="7E375281" w:rsidR="00B91405" w:rsidRDefault="00B91405" w:rsidP="00B91405">
      <w:pPr>
        <w:pStyle w:val="ListParagraph"/>
        <w:spacing w:line="240" w:lineRule="auto"/>
        <w:rPr>
          <w:spacing w:val="0"/>
        </w:rPr>
      </w:pPr>
      <w:r w:rsidRPr="00B91405">
        <w:rPr>
          <w:spacing w:val="0"/>
        </w:rPr>
        <w:t>Created informative and entertaining posts for client's Twitter, Facebook</w:t>
      </w:r>
      <w:r w:rsidR="00E33B69">
        <w:rPr>
          <w:spacing w:val="0"/>
        </w:rPr>
        <w:t>,</w:t>
      </w:r>
      <w:r w:rsidRPr="00B91405">
        <w:rPr>
          <w:spacing w:val="0"/>
        </w:rPr>
        <w:t xml:space="preserve"> and Instagram pages.</w:t>
      </w:r>
    </w:p>
    <w:p w14:paraId="4CEFE06F" w14:textId="6D84CBB4" w:rsidR="00B91405" w:rsidRDefault="00B91405" w:rsidP="00B91405">
      <w:pPr>
        <w:pStyle w:val="ListParagraph"/>
        <w:spacing w:line="240" w:lineRule="auto"/>
        <w:rPr>
          <w:spacing w:val="0"/>
        </w:rPr>
      </w:pPr>
      <w:r w:rsidRPr="00B91405">
        <w:rPr>
          <w:spacing w:val="0"/>
        </w:rPr>
        <w:t>Ensured consistency in content and tone to optimize social media accounts.</w:t>
      </w:r>
    </w:p>
    <w:p w14:paraId="1A879CF2" w14:textId="049069CA" w:rsidR="00B91405" w:rsidRDefault="00B91405" w:rsidP="00B91405">
      <w:pPr>
        <w:pStyle w:val="ListParagraph"/>
        <w:spacing w:line="240" w:lineRule="auto"/>
        <w:rPr>
          <w:spacing w:val="0"/>
        </w:rPr>
      </w:pPr>
      <w:r w:rsidRPr="00B91405">
        <w:rPr>
          <w:spacing w:val="0"/>
        </w:rPr>
        <w:t>Improved page content, keyword relevancy, and branding to achieve search engine optimization goals.</w:t>
      </w:r>
    </w:p>
    <w:p w14:paraId="33371086" w14:textId="7D788746" w:rsidR="008977A6" w:rsidRDefault="008977A6" w:rsidP="00B91405">
      <w:pPr>
        <w:pStyle w:val="ListParagraph"/>
        <w:spacing w:line="240" w:lineRule="auto"/>
        <w:rPr>
          <w:spacing w:val="0"/>
        </w:rPr>
      </w:pPr>
      <w:r w:rsidRPr="008977A6">
        <w:rPr>
          <w:spacing w:val="0"/>
        </w:rPr>
        <w:t>Responded to comments, posts, and questions from various channels under supervision of MTSU Write director</w:t>
      </w:r>
      <w:r>
        <w:rPr>
          <w:spacing w:val="0"/>
        </w:rPr>
        <w:t>.</w:t>
      </w:r>
    </w:p>
    <w:p w14:paraId="406DD3D2" w14:textId="457CB057" w:rsidR="008977A6" w:rsidRDefault="008977A6" w:rsidP="00B91405">
      <w:pPr>
        <w:pStyle w:val="ListParagraph"/>
        <w:spacing w:line="240" w:lineRule="auto"/>
        <w:rPr>
          <w:spacing w:val="0"/>
        </w:rPr>
      </w:pPr>
      <w:r w:rsidRPr="008977A6">
        <w:rPr>
          <w:spacing w:val="0"/>
        </w:rPr>
        <w:t>Increased customer engagement through social media.</w:t>
      </w:r>
    </w:p>
    <w:p w14:paraId="03AA0FC0" w14:textId="2EC682F8" w:rsidR="00764D19" w:rsidRPr="00764D19" w:rsidRDefault="008977A6" w:rsidP="00764D19">
      <w:pPr>
        <w:pStyle w:val="ListParagraph"/>
        <w:spacing w:line="240" w:lineRule="auto"/>
        <w:rPr>
          <w:spacing w:val="0"/>
        </w:rPr>
      </w:pPr>
      <w:r w:rsidRPr="008977A6">
        <w:rPr>
          <w:spacing w:val="0"/>
        </w:rPr>
        <w:t>Monitored posts and responses from spam and took necessary steps to alleviate such threats.</w:t>
      </w:r>
    </w:p>
    <w:tbl>
      <w:tblPr>
        <w:tblW w:w="5000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427"/>
        <w:gridCol w:w="2213"/>
      </w:tblGrid>
      <w:tr w:rsidR="00A61AAB" w:rsidRPr="00DE7766" w14:paraId="48E8CE03" w14:textId="77777777" w:rsidTr="00D05F29">
        <w:trPr>
          <w:trHeight w:val="216"/>
        </w:trPr>
        <w:tc>
          <w:tcPr>
            <w:tcW w:w="6427" w:type="dxa"/>
          </w:tcPr>
          <w:p w14:paraId="741E4D83" w14:textId="491680D9" w:rsidR="00A61AAB" w:rsidRPr="00522623" w:rsidRDefault="00A61AAB" w:rsidP="00D05F29">
            <w:pPr>
              <w:pStyle w:val="Heading2"/>
              <w:rPr>
                <w:sz w:val="20"/>
                <w:szCs w:val="20"/>
              </w:rPr>
            </w:pPr>
            <w:r w:rsidRPr="00522623">
              <w:rPr>
                <w:sz w:val="20"/>
                <w:szCs w:val="20"/>
              </w:rPr>
              <w:t xml:space="preserve">Research Assistant </w:t>
            </w:r>
            <w:r w:rsidR="00764D19">
              <w:rPr>
                <w:sz w:val="20"/>
                <w:szCs w:val="20"/>
              </w:rPr>
              <w:t xml:space="preserve">&amp; </w:t>
            </w:r>
            <w:r w:rsidR="00FE20AA">
              <w:rPr>
                <w:sz w:val="20"/>
                <w:szCs w:val="20"/>
              </w:rPr>
              <w:t>Front-End</w:t>
            </w:r>
            <w:r w:rsidR="00764D19">
              <w:rPr>
                <w:sz w:val="20"/>
                <w:szCs w:val="20"/>
              </w:rPr>
              <w:t xml:space="preserve"> Android Developer </w:t>
            </w:r>
            <w:r w:rsidRPr="00522623">
              <w:rPr>
                <w:sz w:val="20"/>
                <w:szCs w:val="20"/>
              </w:rPr>
              <w:t>Intern</w:t>
            </w:r>
          </w:p>
        </w:tc>
        <w:tc>
          <w:tcPr>
            <w:tcW w:w="2213" w:type="dxa"/>
          </w:tcPr>
          <w:p w14:paraId="4990891C" w14:textId="1F85D868" w:rsidR="00A61AAB" w:rsidRPr="00522623" w:rsidRDefault="00764D19" w:rsidP="00D05F29">
            <w:pPr>
              <w:pStyle w:val="Date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n 2020-Jun 2020</w:t>
            </w:r>
          </w:p>
        </w:tc>
      </w:tr>
    </w:tbl>
    <w:p w14:paraId="0E058005" w14:textId="0B37EDA5" w:rsidR="00033380" w:rsidRPr="00522623" w:rsidRDefault="000945CD" w:rsidP="00033380">
      <w:pPr>
        <w:pStyle w:val="Location"/>
        <w:rPr>
          <w:sz w:val="18"/>
          <w:szCs w:val="18"/>
        </w:rPr>
      </w:pPr>
      <w:r w:rsidRPr="00522623">
        <w:rPr>
          <w:sz w:val="18"/>
          <w:szCs w:val="18"/>
        </w:rPr>
        <w:t>Adaptive Technology Consulting, LLC, Nashville, TN</w:t>
      </w:r>
    </w:p>
    <w:p w14:paraId="4C191E78" w14:textId="77777777" w:rsidR="000945CD" w:rsidRDefault="000945CD" w:rsidP="00522623">
      <w:pPr>
        <w:pStyle w:val="ListParagraph"/>
        <w:spacing w:line="240" w:lineRule="auto"/>
        <w:rPr>
          <w:spacing w:val="0"/>
        </w:rPr>
      </w:pPr>
      <w:r>
        <w:t>Conducted meticulous research to identify information and answer multifaceted questions.</w:t>
      </w:r>
    </w:p>
    <w:p w14:paraId="7AB2BD61" w14:textId="12CA1786" w:rsidR="000945CD" w:rsidRDefault="000945CD" w:rsidP="00522623">
      <w:pPr>
        <w:pStyle w:val="ListParagraph"/>
        <w:spacing w:line="240" w:lineRule="auto"/>
      </w:pPr>
      <w:r>
        <w:t>Contributed to improve Android application,</w:t>
      </w:r>
      <w:r>
        <w:rPr>
          <w:i/>
          <w:iCs/>
        </w:rPr>
        <w:t xml:space="preserve"> </w:t>
      </w:r>
      <w:r w:rsidR="00A70320">
        <w:rPr>
          <w:i/>
          <w:iCs/>
        </w:rPr>
        <w:t>Paisely (</w:t>
      </w:r>
      <w:r w:rsidR="00A70320">
        <w:t xml:space="preserve">formerly </w:t>
      </w:r>
      <w:r>
        <w:rPr>
          <w:i/>
          <w:iCs/>
        </w:rPr>
        <w:t>Autoscreen</w:t>
      </w:r>
      <w:r w:rsidR="00A70320">
        <w:rPr>
          <w:i/>
          <w:iCs/>
        </w:rPr>
        <w:t>)</w:t>
      </w:r>
      <w:r>
        <w:rPr>
          <w:i/>
          <w:iCs/>
        </w:rPr>
        <w:t xml:space="preserve">, </w:t>
      </w:r>
      <w:r>
        <w:t>software application for accurate and time-efficient assessment of Autism Spectrum Disorder (ASD) in toddlers.</w:t>
      </w:r>
    </w:p>
    <w:p w14:paraId="36181FA2" w14:textId="63789BFC" w:rsidR="000945CD" w:rsidRDefault="000945CD" w:rsidP="00522623">
      <w:pPr>
        <w:pStyle w:val="ListParagraph"/>
        <w:spacing w:line="240" w:lineRule="auto"/>
      </w:pPr>
      <w:r>
        <w:t>Performed statistical, qualitative</w:t>
      </w:r>
      <w:r w:rsidR="00C11D1B">
        <w:t>,</w:t>
      </w:r>
      <w:r>
        <w:t xml:space="preserve"> and quantitative analysis.</w:t>
      </w:r>
    </w:p>
    <w:p w14:paraId="24A12482" w14:textId="6EA8F980" w:rsidR="00C11D1B" w:rsidRDefault="00C11D1B" w:rsidP="00522623">
      <w:pPr>
        <w:pStyle w:val="ListParagraph"/>
        <w:spacing w:line="240" w:lineRule="auto"/>
      </w:pPr>
      <w:r w:rsidRPr="00C11D1B">
        <w:t>Performed analysis and bug fixes on pre</w:t>
      </w:r>
      <w:r>
        <w:t>-</w:t>
      </w:r>
      <w:r w:rsidRPr="00C11D1B">
        <w:t>existing code.</w:t>
      </w:r>
    </w:p>
    <w:p w14:paraId="56826B2F" w14:textId="77777777" w:rsidR="000945CD" w:rsidRDefault="000945CD" w:rsidP="00522623">
      <w:pPr>
        <w:pStyle w:val="ListParagraph"/>
        <w:spacing w:line="240" w:lineRule="auto"/>
      </w:pPr>
      <w:r>
        <w:t>Developed Android application using programming languages such as Java.</w:t>
      </w:r>
    </w:p>
    <w:p w14:paraId="6456C20A" w14:textId="77777777" w:rsidR="000945CD" w:rsidRDefault="000945CD" w:rsidP="00522623">
      <w:pPr>
        <w:pStyle w:val="ListParagraph"/>
        <w:spacing w:line="240" w:lineRule="auto"/>
      </w:pPr>
      <w:r>
        <w:t>Collaborated with team to define business requirements for organizational processes, achieve productivity standards and adhere to accuracy standards.</w:t>
      </w:r>
    </w:p>
    <w:p w14:paraId="6F5EDCE9" w14:textId="77777777" w:rsidR="000945CD" w:rsidRDefault="000945CD" w:rsidP="00522623">
      <w:pPr>
        <w:pStyle w:val="ListParagraph"/>
        <w:spacing w:line="240" w:lineRule="auto"/>
      </w:pPr>
      <w:r>
        <w:t>Devised user flows, wireframes and mockups for designs based on proven methodologies, clinical team requests and end-user feedback.</w:t>
      </w:r>
    </w:p>
    <w:p w14:paraId="254DCA56" w14:textId="77777777" w:rsidR="000945CD" w:rsidRDefault="000945CD" w:rsidP="00522623">
      <w:pPr>
        <w:pStyle w:val="ListParagraph"/>
        <w:spacing w:line="240" w:lineRule="auto"/>
      </w:pPr>
      <w:r>
        <w:lastRenderedPageBreak/>
        <w:t>Contributed to brainstorming and strategy meetings with CEO and Software Technical Lead to determine ideal methods to meet project goals.</w:t>
      </w:r>
    </w:p>
    <w:p w14:paraId="34580A1A" w14:textId="77777777" w:rsidR="000945CD" w:rsidRDefault="000945CD" w:rsidP="00522623">
      <w:pPr>
        <w:pStyle w:val="ListParagraph"/>
        <w:spacing w:line="240" w:lineRule="auto"/>
      </w:pPr>
      <w:r>
        <w:t>Collected, defined and translated user requirements into project designs and implementation plans.</w:t>
      </w:r>
    </w:p>
    <w:p w14:paraId="30885E83" w14:textId="77777777" w:rsidR="000945CD" w:rsidRDefault="000945CD" w:rsidP="00522623">
      <w:pPr>
        <w:pStyle w:val="ListParagraph"/>
        <w:spacing w:line="240" w:lineRule="auto"/>
      </w:pPr>
      <w:r>
        <w:t>Researched new technologies, software packages and hardware products for use in Android application.</w:t>
      </w:r>
    </w:p>
    <w:p w14:paraId="338CEEE1" w14:textId="4A10CD38" w:rsidR="00300698" w:rsidRDefault="000945CD" w:rsidP="00764D19">
      <w:pPr>
        <w:pStyle w:val="ListParagraph"/>
        <w:spacing w:line="240" w:lineRule="auto"/>
      </w:pPr>
      <w:r>
        <w:t>Collaborated closely with other team members in such tasks as troubleshooting and debugging.</w:t>
      </w:r>
    </w:p>
    <w:tbl>
      <w:tblPr>
        <w:tblW w:w="5000" w:type="pct"/>
        <w:tblLayout w:type="fixed"/>
        <w:tblLook w:val="0600" w:firstRow="0" w:lastRow="0" w:firstColumn="0" w:lastColumn="0" w:noHBand="1" w:noVBand="1"/>
        <w:tblDescription w:val="Layout table"/>
      </w:tblPr>
      <w:tblGrid>
        <w:gridCol w:w="6300"/>
        <w:gridCol w:w="2340"/>
      </w:tblGrid>
      <w:tr w:rsidR="00300698" w:rsidRPr="00DE7766" w14:paraId="46291208" w14:textId="77777777" w:rsidTr="009822C9">
        <w:trPr>
          <w:trHeight w:val="216"/>
        </w:trPr>
        <w:tc>
          <w:tcPr>
            <w:tcW w:w="630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</w:tcPr>
          <w:p w14:paraId="40B50A5A" w14:textId="0E7FB3BC" w:rsidR="00300698" w:rsidRPr="004A5642" w:rsidRDefault="000945CD" w:rsidP="007D5AB6">
            <w:pPr>
              <w:pStyle w:val="Heading2"/>
              <w:rPr>
                <w:sz w:val="20"/>
                <w:szCs w:val="20"/>
              </w:rPr>
            </w:pPr>
            <w:r w:rsidRPr="004A5642">
              <w:rPr>
                <w:sz w:val="20"/>
                <w:szCs w:val="20"/>
              </w:rPr>
              <w:t>Student Technology Assistant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14:paraId="7C5AE5A6" w14:textId="292FF0C8" w:rsidR="00300698" w:rsidRPr="009822C9" w:rsidRDefault="000945CD" w:rsidP="006962EF">
            <w:pPr>
              <w:pStyle w:val="Dates"/>
              <w:rPr>
                <w:sz w:val="20"/>
                <w:szCs w:val="20"/>
              </w:rPr>
            </w:pPr>
            <w:r w:rsidRPr="009822C9">
              <w:rPr>
                <w:sz w:val="20"/>
                <w:szCs w:val="20"/>
              </w:rPr>
              <w:t>Apr 2017-Dec 2019</w:t>
            </w:r>
          </w:p>
        </w:tc>
      </w:tr>
    </w:tbl>
    <w:p w14:paraId="30A59925" w14:textId="465D710A" w:rsidR="00300698" w:rsidRPr="009822C9" w:rsidRDefault="000945CD" w:rsidP="00300698">
      <w:pPr>
        <w:pStyle w:val="Location"/>
        <w:rPr>
          <w:i w:val="0"/>
          <w:sz w:val="18"/>
          <w:szCs w:val="18"/>
        </w:rPr>
      </w:pPr>
      <w:r w:rsidRPr="009822C9">
        <w:rPr>
          <w:sz w:val="18"/>
          <w:szCs w:val="18"/>
        </w:rPr>
        <w:t>Middle Tennessee State University, Murfreesboro, TN</w:t>
      </w:r>
    </w:p>
    <w:p w14:paraId="66A53164" w14:textId="77777777" w:rsidR="000945CD" w:rsidRPr="009822C9" w:rsidRDefault="000945CD" w:rsidP="009822C9">
      <w:pPr>
        <w:pStyle w:val="ListParagraph"/>
        <w:spacing w:line="240" w:lineRule="auto"/>
      </w:pPr>
      <w:r w:rsidRPr="009822C9">
        <w:t>Utilized braille embossing technologies to create accessible textbooks and other printed materials for students.</w:t>
      </w:r>
    </w:p>
    <w:p w14:paraId="138B1C66" w14:textId="77777777" w:rsidR="000945CD" w:rsidRPr="009822C9" w:rsidRDefault="000945CD" w:rsidP="009822C9">
      <w:pPr>
        <w:pStyle w:val="ListParagraph"/>
        <w:spacing w:line="240" w:lineRule="auto"/>
      </w:pPr>
      <w:r w:rsidRPr="009822C9">
        <w:t>Assisted students with disabilities by enlarging test materials, digitized physical textbooks, converted notes into Braille documents, transcribed lecture recordings into digital notes.</w:t>
      </w:r>
    </w:p>
    <w:p w14:paraId="4B002672" w14:textId="42AFD4DA" w:rsidR="000945CD" w:rsidRPr="009822C9" w:rsidRDefault="000945CD" w:rsidP="009822C9">
      <w:pPr>
        <w:pStyle w:val="ListParagraph"/>
        <w:spacing w:line="240" w:lineRule="auto"/>
      </w:pPr>
      <w:r w:rsidRPr="009822C9">
        <w:t>Provided students with detailed explanations and hands on assistance to efficiently utilize various adaptive equipment, such as, LiveScribe notebooks and Smartpens, CCTVs, voice assisted scientific calculators.</w:t>
      </w:r>
    </w:p>
    <w:p w14:paraId="55A5D651" w14:textId="77777777" w:rsidR="002C3589" w:rsidRPr="009822C9" w:rsidRDefault="000945CD" w:rsidP="009822C9">
      <w:pPr>
        <w:pStyle w:val="ListParagraph"/>
        <w:spacing w:line="240" w:lineRule="auto"/>
      </w:pPr>
      <w:r w:rsidRPr="009822C9">
        <w:t xml:space="preserve">Installed various adaptive applications, such as, Kurzweil, JAWS, Screen readers, Fusion, ZoomText on lab computers and personal computers for students with disabilities. </w:t>
      </w:r>
    </w:p>
    <w:p w14:paraId="58DCFF94" w14:textId="27E34A4B" w:rsidR="000945CD" w:rsidRPr="009822C9" w:rsidRDefault="000945CD" w:rsidP="009822C9">
      <w:pPr>
        <w:pStyle w:val="ListParagraph"/>
        <w:spacing w:line="240" w:lineRule="auto"/>
      </w:pPr>
      <w:r w:rsidRPr="009822C9">
        <w:t>Assisted in the management of the electronic textbook server.</w:t>
      </w:r>
    </w:p>
    <w:tbl>
      <w:tblPr>
        <w:tblW w:w="5000" w:type="pct"/>
        <w:tblLayout w:type="fixed"/>
        <w:tblLook w:val="0600" w:firstRow="0" w:lastRow="0" w:firstColumn="0" w:lastColumn="0" w:noHBand="1" w:noVBand="1"/>
        <w:tblDescription w:val="Layout table"/>
      </w:tblPr>
      <w:tblGrid>
        <w:gridCol w:w="6390"/>
        <w:gridCol w:w="2250"/>
      </w:tblGrid>
      <w:tr w:rsidR="000945CD" w:rsidRPr="00DE7766" w14:paraId="710FD525" w14:textId="77777777" w:rsidTr="009822C9">
        <w:trPr>
          <w:trHeight w:val="216"/>
        </w:trPr>
        <w:tc>
          <w:tcPr>
            <w:tcW w:w="6390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</w:tcPr>
          <w:p w14:paraId="6F6D5409" w14:textId="62B06900" w:rsidR="000945CD" w:rsidRPr="009822C9" w:rsidRDefault="002C3589" w:rsidP="005315AD">
            <w:pPr>
              <w:pStyle w:val="Heading2"/>
              <w:rPr>
                <w:sz w:val="20"/>
                <w:szCs w:val="20"/>
              </w:rPr>
            </w:pPr>
            <w:r w:rsidRPr="009822C9">
              <w:rPr>
                <w:sz w:val="20"/>
                <w:szCs w:val="20"/>
              </w:rPr>
              <w:t>Administrative Assistant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</w:tcPr>
          <w:p w14:paraId="503DE1E4" w14:textId="525A478F" w:rsidR="000945CD" w:rsidRPr="009822C9" w:rsidRDefault="002C3589" w:rsidP="009822C9">
            <w:pPr>
              <w:pStyle w:val="Dates"/>
              <w:jc w:val="left"/>
              <w:rPr>
                <w:sz w:val="20"/>
                <w:szCs w:val="20"/>
              </w:rPr>
            </w:pPr>
            <w:r w:rsidRPr="009822C9">
              <w:rPr>
                <w:sz w:val="20"/>
                <w:szCs w:val="20"/>
              </w:rPr>
              <w:t>May 2019-Aug</w:t>
            </w:r>
            <w:r w:rsidR="009822C9">
              <w:rPr>
                <w:sz w:val="20"/>
                <w:szCs w:val="20"/>
              </w:rPr>
              <w:t xml:space="preserve"> </w:t>
            </w:r>
            <w:r w:rsidRPr="009822C9">
              <w:rPr>
                <w:sz w:val="20"/>
                <w:szCs w:val="20"/>
              </w:rPr>
              <w:t>201</w:t>
            </w:r>
            <w:r w:rsidR="009822C9">
              <w:rPr>
                <w:sz w:val="20"/>
                <w:szCs w:val="20"/>
              </w:rPr>
              <w:t>9</w:t>
            </w:r>
          </w:p>
        </w:tc>
      </w:tr>
    </w:tbl>
    <w:p w14:paraId="0770ED2C" w14:textId="566B73CA" w:rsidR="000945CD" w:rsidRPr="00ED106D" w:rsidRDefault="002C3589" w:rsidP="002C3589">
      <w:pPr>
        <w:pStyle w:val="Location"/>
        <w:rPr>
          <w:i w:val="0"/>
          <w:sz w:val="18"/>
          <w:szCs w:val="18"/>
        </w:rPr>
      </w:pPr>
      <w:r w:rsidRPr="00ED106D">
        <w:rPr>
          <w:sz w:val="18"/>
          <w:szCs w:val="18"/>
        </w:rPr>
        <w:t>Middle Tennessee State University, Murfreesboro, TN</w:t>
      </w:r>
    </w:p>
    <w:p w14:paraId="76889073" w14:textId="77777777" w:rsidR="002C3589" w:rsidRDefault="002C3589" w:rsidP="00ED106D">
      <w:pPr>
        <w:pStyle w:val="ListParagraph"/>
        <w:spacing w:line="240" w:lineRule="auto"/>
        <w:rPr>
          <w:spacing w:val="0"/>
        </w:rPr>
      </w:pPr>
      <w:r>
        <w:t>Developed and updated spreadsheets and databases to track, analyze and report on performance and student data.</w:t>
      </w:r>
    </w:p>
    <w:p w14:paraId="701A714D" w14:textId="77777777" w:rsidR="002C3589" w:rsidRDefault="002C3589" w:rsidP="00ED106D">
      <w:pPr>
        <w:pStyle w:val="ListParagraph"/>
        <w:spacing w:line="240" w:lineRule="auto"/>
      </w:pPr>
      <w:r>
        <w:t>Created and maintained detailed administrative processes and procedures to drive efficiency and accuracy.</w:t>
      </w:r>
    </w:p>
    <w:p w14:paraId="41799BF8" w14:textId="77777777" w:rsidR="002C3589" w:rsidRDefault="002C3589" w:rsidP="00ED106D">
      <w:pPr>
        <w:pStyle w:val="ListParagraph"/>
        <w:spacing w:line="240" w:lineRule="auto"/>
      </w:pPr>
      <w:r>
        <w:t>Troubleshoot various technological issues as they pertain to Dynamic Forms, Excel, Docushare, Footprints, and Banner</w:t>
      </w:r>
    </w:p>
    <w:p w14:paraId="716162D1" w14:textId="77777777" w:rsidR="002C3589" w:rsidRDefault="002C3589" w:rsidP="00ED106D">
      <w:pPr>
        <w:pStyle w:val="ListParagraph"/>
        <w:spacing w:line="240" w:lineRule="auto"/>
      </w:pPr>
      <w:r>
        <w:t>Assisted graduate analysts with error detection in transcripts, misplaced student records, updated student records database with correct information</w:t>
      </w:r>
    </w:p>
    <w:p w14:paraId="4018D114" w14:textId="77777777" w:rsidR="002C3589" w:rsidRDefault="002C3589" w:rsidP="00ED106D">
      <w:pPr>
        <w:pStyle w:val="ListParagraph"/>
        <w:spacing w:line="240" w:lineRule="auto"/>
      </w:pPr>
      <w:r>
        <w:t>Assisted with maintaining, turning physical documents to electronic records, updating student records database</w:t>
      </w:r>
    </w:p>
    <w:p w14:paraId="1319CE80" w14:textId="77777777" w:rsidR="002C3589" w:rsidRDefault="002C3589" w:rsidP="00ED106D">
      <w:pPr>
        <w:pStyle w:val="ListParagraph"/>
        <w:spacing w:line="240" w:lineRule="auto"/>
      </w:pPr>
      <w:r>
        <w:t>Assisted with the management of student requirements for each graduate degree program</w:t>
      </w:r>
    </w:p>
    <w:p w14:paraId="6013BCFF" w14:textId="77777777" w:rsidR="002C3589" w:rsidRDefault="002C3589" w:rsidP="00ED106D">
      <w:pPr>
        <w:pStyle w:val="ListParagraph"/>
        <w:spacing w:line="240" w:lineRule="auto"/>
      </w:pPr>
      <w:r>
        <w:t>Regularly updated and checked for missing required documents for graduate student admissions, and informed students accordingly</w:t>
      </w:r>
    </w:p>
    <w:p w14:paraId="6FE4C805" w14:textId="51220F15" w:rsidR="000945CD" w:rsidRDefault="002C3589" w:rsidP="00ED106D">
      <w:pPr>
        <w:pStyle w:val="ListParagraph"/>
        <w:spacing w:line="240" w:lineRule="auto"/>
      </w:pPr>
      <w:r>
        <w:t>Provided administrative services, including email correspondence, making copies and handling incoming and outgoing mail.</w:t>
      </w:r>
    </w:p>
    <w:tbl>
      <w:tblPr>
        <w:tblW w:w="5000" w:type="pct"/>
        <w:tblLayout w:type="fixed"/>
        <w:tblLook w:val="0600" w:firstRow="0" w:lastRow="0" w:firstColumn="0" w:lastColumn="0" w:noHBand="1" w:noVBand="1"/>
        <w:tblDescription w:val="Layout table"/>
      </w:tblPr>
      <w:tblGrid>
        <w:gridCol w:w="6485"/>
        <w:gridCol w:w="2155"/>
      </w:tblGrid>
      <w:tr w:rsidR="000945CD" w:rsidRPr="00FC486B" w14:paraId="186B9189" w14:textId="77777777" w:rsidTr="005315AD">
        <w:trPr>
          <w:trHeight w:val="216"/>
        </w:trPr>
        <w:tc>
          <w:tcPr>
            <w:tcW w:w="6485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115" w:type="dxa"/>
            </w:tcMar>
          </w:tcPr>
          <w:p w14:paraId="5E1E8173" w14:textId="14D394D5" w:rsidR="000945CD" w:rsidRPr="000E710D" w:rsidRDefault="002C3589" w:rsidP="005315AD">
            <w:pPr>
              <w:pStyle w:val="Heading2"/>
              <w:rPr>
                <w:sz w:val="20"/>
                <w:szCs w:val="20"/>
              </w:rPr>
            </w:pPr>
            <w:r w:rsidRPr="000E710D">
              <w:rPr>
                <w:sz w:val="20"/>
                <w:szCs w:val="20"/>
              </w:rPr>
              <w:t>Front End Associate</w:t>
            </w:r>
          </w:p>
        </w:tc>
        <w:tc>
          <w:tcPr>
            <w:tcW w:w="2155" w:type="dxa"/>
            <w:tcBorders>
              <w:top w:val="nil"/>
              <w:left w:val="nil"/>
              <w:bottom w:val="nil"/>
              <w:right w:val="nil"/>
            </w:tcBorders>
          </w:tcPr>
          <w:p w14:paraId="53590041" w14:textId="6BE368C9" w:rsidR="000945CD" w:rsidRPr="000E710D" w:rsidRDefault="002C3589" w:rsidP="005315AD">
            <w:pPr>
              <w:pStyle w:val="Dates"/>
              <w:rPr>
                <w:sz w:val="20"/>
                <w:szCs w:val="20"/>
              </w:rPr>
            </w:pPr>
            <w:r w:rsidRPr="000E710D">
              <w:rPr>
                <w:sz w:val="20"/>
                <w:szCs w:val="20"/>
              </w:rPr>
              <w:t>Apr 2017- Jul 2017</w:t>
            </w:r>
          </w:p>
        </w:tc>
      </w:tr>
    </w:tbl>
    <w:p w14:paraId="71BAF907" w14:textId="4243354E" w:rsidR="000945CD" w:rsidRPr="000E710D" w:rsidRDefault="002C3589" w:rsidP="000945CD">
      <w:pPr>
        <w:pStyle w:val="Location"/>
        <w:rPr>
          <w:i w:val="0"/>
          <w:sz w:val="18"/>
          <w:szCs w:val="18"/>
        </w:rPr>
      </w:pPr>
      <w:r w:rsidRPr="000E710D">
        <w:rPr>
          <w:sz w:val="18"/>
          <w:szCs w:val="18"/>
        </w:rPr>
        <w:t>Walmart, Murfreesboro, TN</w:t>
      </w:r>
    </w:p>
    <w:p w14:paraId="13272FFC" w14:textId="77777777" w:rsidR="002C3589" w:rsidRDefault="002C3589" w:rsidP="000E710D">
      <w:pPr>
        <w:pStyle w:val="ListParagraph"/>
        <w:spacing w:line="240" w:lineRule="auto"/>
        <w:rPr>
          <w:spacing w:val="0"/>
        </w:rPr>
      </w:pPr>
      <w:r>
        <w:t>Gathered shopping baskets and carts, relocating to designated areas to ensure adequate supply.</w:t>
      </w:r>
    </w:p>
    <w:p w14:paraId="616887C6" w14:textId="77777777" w:rsidR="002C3589" w:rsidRDefault="002C3589" w:rsidP="000E710D">
      <w:pPr>
        <w:pStyle w:val="ListParagraph"/>
        <w:spacing w:line="240" w:lineRule="auto"/>
      </w:pPr>
      <w:r>
        <w:t>Cleaned and maintained clutter-free front-end and register area.</w:t>
      </w:r>
    </w:p>
    <w:p w14:paraId="022D9DBC" w14:textId="0A19F957" w:rsidR="002C3589" w:rsidRDefault="002C3589" w:rsidP="000E710D">
      <w:pPr>
        <w:pStyle w:val="ListParagraph"/>
        <w:spacing w:line="240" w:lineRule="auto"/>
      </w:pPr>
      <w:r>
        <w:t xml:space="preserve">Welcomed and engaged customers, </w:t>
      </w:r>
      <w:r w:rsidR="00E77C38">
        <w:t>aiding</w:t>
      </w:r>
      <w:r>
        <w:t xml:space="preserve"> with locating or retrieving merchandise.</w:t>
      </w:r>
    </w:p>
    <w:p w14:paraId="2B08F0DE" w14:textId="77777777" w:rsidR="002C3589" w:rsidRDefault="002C3589" w:rsidP="000E710D">
      <w:pPr>
        <w:pStyle w:val="ListParagraph"/>
        <w:spacing w:line="240" w:lineRule="auto"/>
      </w:pPr>
      <w:r>
        <w:t>Followed merchandising guidelines to present visually appealing displays.</w:t>
      </w:r>
    </w:p>
    <w:p w14:paraId="110D37A4" w14:textId="77777777" w:rsidR="002C3589" w:rsidRDefault="002C3589" w:rsidP="000E710D">
      <w:pPr>
        <w:pStyle w:val="ListParagraph"/>
        <w:spacing w:line="240" w:lineRule="auto"/>
      </w:pPr>
      <w:r>
        <w:t>Monitored cash drawers in multiple checkout stations to ensure adequate cash supply.</w:t>
      </w:r>
    </w:p>
    <w:p w14:paraId="431C4188" w14:textId="77777777" w:rsidR="002C3589" w:rsidRDefault="002C3589" w:rsidP="000E710D">
      <w:pPr>
        <w:pStyle w:val="ListParagraph"/>
        <w:spacing w:line="240" w:lineRule="auto"/>
      </w:pPr>
      <w:r>
        <w:t>Answered customer questions regarding merchandise and pricing.</w:t>
      </w:r>
    </w:p>
    <w:p w14:paraId="2CF06D97" w14:textId="5887A97C" w:rsidR="000945CD" w:rsidRPr="00D4662D" w:rsidRDefault="002C3589" w:rsidP="000E710D">
      <w:pPr>
        <w:pStyle w:val="ListParagraph"/>
        <w:spacing w:line="240" w:lineRule="auto"/>
      </w:pPr>
      <w:r>
        <w:t>Recommended, selected and helped locate and obtain out-of-stock product based on customer requests.</w:t>
      </w:r>
    </w:p>
    <w:p w14:paraId="2E51011F" w14:textId="74A4C758" w:rsidR="00300698" w:rsidRDefault="00FC486B" w:rsidP="00FC486B">
      <w:pPr>
        <w:spacing w:before="0" w:after="0" w:line="240" w:lineRule="auto"/>
      </w:pPr>
      <w:r>
        <w:br w:type="page"/>
      </w:r>
    </w:p>
    <w:p w14:paraId="6AA62570" w14:textId="77777777" w:rsidR="00300698" w:rsidRPr="00B95BB0" w:rsidRDefault="00B60244" w:rsidP="00300698">
      <w:pPr>
        <w:pStyle w:val="Heading1"/>
        <w:rPr>
          <w:sz w:val="22"/>
          <w:szCs w:val="22"/>
        </w:rPr>
      </w:pPr>
      <w:sdt>
        <w:sdtPr>
          <w:alias w:val="Education:"/>
          <w:tag w:val="Education:"/>
          <w:id w:val="1516970808"/>
          <w:placeholder>
            <w:docPart w:val="A81AB0065D8A44BEB8D97F1AD9545C91"/>
          </w:placeholder>
          <w:temporary/>
          <w:showingPlcHdr/>
          <w15:appearance w15:val="hidden"/>
        </w:sdtPr>
        <w:sdtEndPr>
          <w:rPr>
            <w:sz w:val="22"/>
            <w:szCs w:val="22"/>
          </w:rPr>
        </w:sdtEndPr>
        <w:sdtContent>
          <w:r w:rsidR="00300698" w:rsidRPr="00A25A27">
            <w:rPr>
              <w:sz w:val="22"/>
              <w:szCs w:val="22"/>
            </w:rPr>
            <w:t>Education</w:t>
          </w:r>
        </w:sdtContent>
      </w:sdt>
    </w:p>
    <w:tbl>
      <w:tblPr>
        <w:tblW w:w="5038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Layout table"/>
      </w:tblPr>
      <w:tblGrid>
        <w:gridCol w:w="6300"/>
        <w:gridCol w:w="2406"/>
      </w:tblGrid>
      <w:tr w:rsidR="00300698" w:rsidRPr="00DE7766" w14:paraId="4FDB5F72" w14:textId="77777777" w:rsidTr="00073870">
        <w:trPr>
          <w:trHeight w:val="217"/>
        </w:trPr>
        <w:tc>
          <w:tcPr>
            <w:tcW w:w="6300" w:type="dxa"/>
          </w:tcPr>
          <w:p w14:paraId="02F724D7" w14:textId="3CF49D80" w:rsidR="00300698" w:rsidRPr="00044270" w:rsidRDefault="00FC486B" w:rsidP="00073870">
            <w:pPr>
              <w:pStyle w:val="Heading2"/>
              <w:spacing w:line="240" w:lineRule="auto"/>
              <w:rPr>
                <w:sz w:val="20"/>
                <w:szCs w:val="20"/>
              </w:rPr>
            </w:pPr>
            <w:r w:rsidRPr="00044270">
              <w:rPr>
                <w:sz w:val="20"/>
                <w:szCs w:val="20"/>
              </w:rPr>
              <w:t>Middle Tennessee State University</w:t>
            </w:r>
          </w:p>
          <w:p w14:paraId="5E4CF5D7" w14:textId="76590958" w:rsidR="00D3324E" w:rsidRPr="00044270" w:rsidRDefault="00FC486B" w:rsidP="00073870">
            <w:pPr>
              <w:pStyle w:val="Location"/>
              <w:spacing w:line="240" w:lineRule="auto"/>
              <w:rPr>
                <w:sz w:val="18"/>
                <w:szCs w:val="18"/>
              </w:rPr>
            </w:pPr>
            <w:r w:rsidRPr="00044270">
              <w:rPr>
                <w:sz w:val="18"/>
                <w:szCs w:val="18"/>
              </w:rPr>
              <w:t>Murfreesboro, TN</w:t>
            </w:r>
          </w:p>
          <w:p w14:paraId="62314E49" w14:textId="77777777" w:rsidR="00FC486B" w:rsidRDefault="00FC486B" w:rsidP="00073870">
            <w:pPr>
              <w:pStyle w:val="ListParagraph"/>
              <w:spacing w:line="240" w:lineRule="auto"/>
              <w:rPr>
                <w:spacing w:val="0"/>
              </w:rPr>
            </w:pPr>
            <w:r>
              <w:t>Majored in Computer Science</w:t>
            </w:r>
          </w:p>
          <w:p w14:paraId="4980199D" w14:textId="35F19B6E" w:rsidR="00AA1ACB" w:rsidRPr="00AA1ACB" w:rsidRDefault="00FC486B" w:rsidP="00073870">
            <w:pPr>
              <w:pStyle w:val="ListParagraph"/>
              <w:spacing w:line="240" w:lineRule="auto"/>
            </w:pPr>
            <w:r>
              <w:t>Minored in Mathematics, Writing, Information Systems</w:t>
            </w:r>
          </w:p>
        </w:tc>
        <w:tc>
          <w:tcPr>
            <w:tcW w:w="2406" w:type="dxa"/>
          </w:tcPr>
          <w:p w14:paraId="52638B14" w14:textId="53DF4B63" w:rsidR="00300698" w:rsidRPr="00044270" w:rsidRDefault="00073870" w:rsidP="00073870">
            <w:pPr>
              <w:pStyle w:val="Dates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</w:t>
            </w:r>
            <w:r w:rsidR="00FC486B" w:rsidRPr="00044270">
              <w:rPr>
                <w:sz w:val="20"/>
                <w:szCs w:val="20"/>
              </w:rPr>
              <w:t>Aug 2016-</w:t>
            </w:r>
            <w:r w:rsidR="00A74432">
              <w:rPr>
                <w:sz w:val="20"/>
                <w:szCs w:val="20"/>
              </w:rPr>
              <w:t>May</w:t>
            </w:r>
            <w:r w:rsidR="00066B5C">
              <w:rPr>
                <w:sz w:val="20"/>
                <w:szCs w:val="20"/>
              </w:rPr>
              <w:t xml:space="preserve"> 2020</w:t>
            </w:r>
          </w:p>
        </w:tc>
      </w:tr>
      <w:tr w:rsidR="002C3589" w:rsidRPr="00DE7766" w14:paraId="76134C31" w14:textId="77777777" w:rsidTr="00073870">
        <w:trPr>
          <w:trHeight w:val="217"/>
        </w:trPr>
        <w:tc>
          <w:tcPr>
            <w:tcW w:w="6300" w:type="dxa"/>
          </w:tcPr>
          <w:p w14:paraId="3994E3A2" w14:textId="77777777" w:rsidR="004A28F8" w:rsidRPr="00073870" w:rsidRDefault="004A28F8" w:rsidP="00073870">
            <w:pPr>
              <w:pStyle w:val="Location"/>
              <w:spacing w:line="240" w:lineRule="auto"/>
              <w:rPr>
                <w:b/>
                <w:i w:val="0"/>
                <w:sz w:val="20"/>
                <w:szCs w:val="20"/>
              </w:rPr>
            </w:pPr>
            <w:r w:rsidRPr="00073870">
              <w:rPr>
                <w:b/>
                <w:i w:val="0"/>
                <w:sz w:val="20"/>
                <w:szCs w:val="20"/>
              </w:rPr>
              <w:t xml:space="preserve">Wilson Central High School </w:t>
            </w:r>
          </w:p>
          <w:p w14:paraId="2D9032E5" w14:textId="6AEC7C77" w:rsidR="004A28F8" w:rsidRPr="00073870" w:rsidRDefault="004A28F8" w:rsidP="00073870">
            <w:pPr>
              <w:pStyle w:val="Location"/>
              <w:spacing w:line="240" w:lineRule="auto"/>
              <w:rPr>
                <w:sz w:val="18"/>
                <w:szCs w:val="18"/>
              </w:rPr>
            </w:pPr>
            <w:r w:rsidRPr="00073870">
              <w:rPr>
                <w:sz w:val="18"/>
                <w:szCs w:val="18"/>
              </w:rPr>
              <w:t>Lebanon, TN</w:t>
            </w:r>
          </w:p>
          <w:p w14:paraId="3D8BE942" w14:textId="17B58106" w:rsidR="004A28F8" w:rsidRPr="004A28F8" w:rsidRDefault="004A28F8" w:rsidP="00073870">
            <w:pPr>
              <w:pStyle w:val="ListParagraph"/>
              <w:spacing w:line="240" w:lineRule="auto"/>
              <w:rPr>
                <w:spacing w:val="0"/>
              </w:rPr>
            </w:pPr>
            <w:r>
              <w:t>High School Diploma</w:t>
            </w:r>
          </w:p>
          <w:p w14:paraId="174DF221" w14:textId="2E992885" w:rsidR="002C3589" w:rsidRPr="004A28F8" w:rsidRDefault="004A28F8" w:rsidP="00073870">
            <w:pPr>
              <w:pStyle w:val="ListParagraph"/>
              <w:spacing w:line="240" w:lineRule="auto"/>
              <w:rPr>
                <w:spacing w:val="0"/>
              </w:rPr>
            </w:pPr>
            <w:r w:rsidRPr="004A28F8">
              <w:t>Graduated with 3.97 GPA</w:t>
            </w:r>
          </w:p>
        </w:tc>
        <w:tc>
          <w:tcPr>
            <w:tcW w:w="2406" w:type="dxa"/>
          </w:tcPr>
          <w:p w14:paraId="084A5A66" w14:textId="5BAC5E49" w:rsidR="002C3589" w:rsidRPr="00073870" w:rsidRDefault="00073870" w:rsidP="004A28F8">
            <w:pPr>
              <w:pStyle w:val="Dates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</w:t>
            </w:r>
            <w:r w:rsidR="004A28F8" w:rsidRPr="00073870">
              <w:rPr>
                <w:sz w:val="20"/>
                <w:szCs w:val="20"/>
              </w:rPr>
              <w:t>Aug 2015-May 2016</w:t>
            </w:r>
          </w:p>
          <w:p w14:paraId="244E9769" w14:textId="1C446E5B" w:rsidR="004A28F8" w:rsidRPr="004A28F8" w:rsidRDefault="004A28F8" w:rsidP="004A28F8">
            <w:pPr>
              <w:ind w:firstLine="720"/>
            </w:pPr>
          </w:p>
        </w:tc>
      </w:tr>
      <w:tr w:rsidR="004A28F8" w:rsidRPr="00DE7766" w14:paraId="230239A2" w14:textId="77777777" w:rsidTr="00073870">
        <w:trPr>
          <w:trHeight w:val="217"/>
        </w:trPr>
        <w:tc>
          <w:tcPr>
            <w:tcW w:w="6300" w:type="dxa"/>
          </w:tcPr>
          <w:p w14:paraId="18BA6B00" w14:textId="77777777" w:rsidR="004A28F8" w:rsidRPr="00073870" w:rsidRDefault="004A28F8" w:rsidP="004A28F8">
            <w:pPr>
              <w:pStyle w:val="Location"/>
              <w:rPr>
                <w:b/>
                <w:i w:val="0"/>
                <w:sz w:val="20"/>
                <w:szCs w:val="20"/>
              </w:rPr>
            </w:pPr>
            <w:r w:rsidRPr="00073870">
              <w:rPr>
                <w:b/>
                <w:i w:val="0"/>
                <w:sz w:val="20"/>
                <w:szCs w:val="20"/>
              </w:rPr>
              <w:t>Viqarunnisa Noon School &amp; College</w:t>
            </w:r>
          </w:p>
          <w:p w14:paraId="0B8D4203" w14:textId="5004F53F" w:rsidR="004A28F8" w:rsidRPr="00073870" w:rsidRDefault="004A28F8" w:rsidP="004A28F8">
            <w:pPr>
              <w:pStyle w:val="Location"/>
              <w:rPr>
                <w:sz w:val="18"/>
                <w:szCs w:val="18"/>
              </w:rPr>
            </w:pPr>
            <w:r w:rsidRPr="00073870">
              <w:rPr>
                <w:sz w:val="18"/>
                <w:szCs w:val="18"/>
              </w:rPr>
              <w:t>Dhaka, Bangladesh</w:t>
            </w:r>
          </w:p>
          <w:p w14:paraId="32A7DE6B" w14:textId="77777777" w:rsidR="00A02126" w:rsidRDefault="00A02126" w:rsidP="00073870">
            <w:pPr>
              <w:pStyle w:val="ListParagraph"/>
              <w:spacing w:line="240" w:lineRule="auto"/>
              <w:rPr>
                <w:spacing w:val="0"/>
              </w:rPr>
            </w:pPr>
            <w:r>
              <w:t>Secondary School Certificate 2014 GPA: 5.00/5.00</w:t>
            </w:r>
          </w:p>
          <w:p w14:paraId="62C69B84" w14:textId="575B39C9" w:rsidR="004A28F8" w:rsidRPr="00A02126" w:rsidRDefault="00A02126" w:rsidP="00073870">
            <w:pPr>
              <w:pStyle w:val="ListParagraph"/>
              <w:spacing w:line="240" w:lineRule="auto"/>
            </w:pPr>
            <w:r>
              <w:t>Junior Secondary School Certificate 2012 GPA: 4.86/5.00</w:t>
            </w:r>
          </w:p>
        </w:tc>
        <w:tc>
          <w:tcPr>
            <w:tcW w:w="2406" w:type="dxa"/>
          </w:tcPr>
          <w:p w14:paraId="3B70C54A" w14:textId="5C1B48BF" w:rsidR="004A28F8" w:rsidRPr="00073870" w:rsidRDefault="004A28F8" w:rsidP="004A28F8">
            <w:pPr>
              <w:pStyle w:val="Dates"/>
              <w:jc w:val="center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  </w:t>
            </w:r>
            <w:r w:rsidR="00A02126" w:rsidRPr="00073870">
              <w:rPr>
                <w:sz w:val="20"/>
                <w:szCs w:val="20"/>
              </w:rPr>
              <w:t>Jan 2004</w:t>
            </w:r>
            <w:r w:rsidRPr="00073870">
              <w:rPr>
                <w:sz w:val="20"/>
                <w:szCs w:val="20"/>
              </w:rPr>
              <w:t>-</w:t>
            </w:r>
            <w:r w:rsidR="00A02126" w:rsidRPr="00073870">
              <w:rPr>
                <w:sz w:val="20"/>
                <w:szCs w:val="20"/>
              </w:rPr>
              <w:t>Aug 2015</w:t>
            </w:r>
          </w:p>
          <w:p w14:paraId="7848FC41" w14:textId="77777777" w:rsidR="004A28F8" w:rsidRDefault="004A28F8" w:rsidP="004A28F8">
            <w:pPr>
              <w:pStyle w:val="Dates"/>
            </w:pPr>
          </w:p>
        </w:tc>
      </w:tr>
    </w:tbl>
    <w:p w14:paraId="3133EC99" w14:textId="4ECB0179" w:rsidR="00FE5F6A" w:rsidRPr="00472FC0" w:rsidRDefault="00E77C38" w:rsidP="00FE5F6A">
      <w:pPr>
        <w:pStyle w:val="Heading1"/>
        <w:rPr>
          <w:sz w:val="22"/>
          <w:szCs w:val="22"/>
        </w:rPr>
      </w:pPr>
      <w:r>
        <w:rPr>
          <w:sz w:val="22"/>
          <w:szCs w:val="22"/>
        </w:rPr>
        <w:t xml:space="preserve">Publication &amp; </w:t>
      </w:r>
      <w:r w:rsidR="00FE5F6A" w:rsidRPr="00472FC0">
        <w:rPr>
          <w:sz w:val="22"/>
          <w:szCs w:val="22"/>
        </w:rPr>
        <w:t>pROJECT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6210"/>
        <w:gridCol w:w="2430"/>
      </w:tblGrid>
      <w:tr w:rsidR="00E77C38" w14:paraId="2AF200AC" w14:textId="77777777" w:rsidTr="00CA62EE">
        <w:trPr>
          <w:trHeight w:val="216"/>
        </w:trPr>
        <w:tc>
          <w:tcPr>
            <w:tcW w:w="6210" w:type="dxa"/>
          </w:tcPr>
          <w:p w14:paraId="2F676B11" w14:textId="77777777" w:rsidR="00E77C38" w:rsidRPr="00EB1BC8" w:rsidRDefault="00E77C38" w:rsidP="00CA62EE">
            <w:pPr>
              <w:pStyle w:val="Location"/>
              <w:rPr>
                <w:i w:val="0"/>
                <w:iCs/>
                <w:sz w:val="20"/>
                <w:szCs w:val="20"/>
              </w:rPr>
            </w:pPr>
            <w:r>
              <w:rPr>
                <w:b/>
                <w:bCs/>
                <w:i w:val="0"/>
                <w:sz w:val="20"/>
                <w:szCs w:val="20"/>
              </w:rPr>
              <w:t>SHIFT Website</w:t>
            </w:r>
          </w:p>
          <w:p w14:paraId="2D832C97" w14:textId="77777777" w:rsidR="00E77C38" w:rsidRDefault="00E77C38" w:rsidP="00CA62EE">
            <w:pPr>
              <w:pStyle w:val="ListParagraph"/>
              <w:spacing w:line="240" w:lineRule="auto"/>
            </w:pPr>
            <w:r>
              <w:t>Link to project:</w:t>
            </w:r>
          </w:p>
          <w:p w14:paraId="1C52664A" w14:textId="77777777" w:rsidR="00E77C38" w:rsidRPr="00A02126" w:rsidRDefault="00E77C38" w:rsidP="00CA62EE">
            <w:pPr>
              <w:pStyle w:val="ListParagraph"/>
              <w:numPr>
                <w:ilvl w:val="0"/>
                <w:numId w:val="0"/>
              </w:numPr>
              <w:spacing w:line="240" w:lineRule="auto"/>
              <w:ind w:left="792"/>
            </w:pPr>
            <w:hyperlink r:id="rId9" w:history="1">
              <w:r>
                <w:rPr>
                  <w:rStyle w:val="Hyperlink"/>
                </w:rPr>
                <w:t>https://shift-write.com/</w:t>
              </w:r>
            </w:hyperlink>
          </w:p>
        </w:tc>
        <w:tc>
          <w:tcPr>
            <w:tcW w:w="2430" w:type="dxa"/>
          </w:tcPr>
          <w:p w14:paraId="202AD8A9" w14:textId="1DBBF5A2" w:rsidR="00E77C38" w:rsidRPr="00EB1BC8" w:rsidRDefault="00E77C38" w:rsidP="00391E2D">
            <w:pPr>
              <w:pStyle w:val="Dates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</w:t>
            </w:r>
            <w:r w:rsidRPr="00EB1BC8">
              <w:rPr>
                <w:sz w:val="20"/>
                <w:szCs w:val="20"/>
              </w:rPr>
              <w:t>Dec 2019</w:t>
            </w:r>
            <w:r w:rsidR="00391E2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-</w:t>
            </w:r>
            <w:r w:rsidR="00391E2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resent</w:t>
            </w:r>
          </w:p>
          <w:p w14:paraId="26C69294" w14:textId="77777777" w:rsidR="00E77C38" w:rsidRDefault="00E77C38" w:rsidP="00CA62EE">
            <w:pPr>
              <w:pStyle w:val="Dates"/>
            </w:pPr>
          </w:p>
        </w:tc>
      </w:tr>
      <w:tr w:rsidR="00FE5F6A" w14:paraId="6FEC8CCB" w14:textId="77777777" w:rsidTr="00D05F29">
        <w:trPr>
          <w:trHeight w:val="216"/>
        </w:trPr>
        <w:tc>
          <w:tcPr>
            <w:tcW w:w="6210" w:type="dxa"/>
          </w:tcPr>
          <w:p w14:paraId="6E3BA94F" w14:textId="77777777" w:rsidR="00391E2D" w:rsidRPr="00391E2D" w:rsidRDefault="00391E2D" w:rsidP="00391E2D">
            <w:pPr>
              <w:pStyle w:val="Location"/>
              <w:rPr>
                <w:b/>
                <w:bCs/>
                <w:i w:val="0"/>
                <w:sz w:val="20"/>
                <w:szCs w:val="20"/>
              </w:rPr>
            </w:pPr>
            <w:r w:rsidRPr="00391E2D">
              <w:rPr>
                <w:b/>
                <w:bCs/>
                <w:i w:val="0"/>
                <w:sz w:val="20"/>
                <w:szCs w:val="20"/>
              </w:rPr>
              <w:t>TNT Board: An Interactive Electronic Board Game</w:t>
            </w:r>
          </w:p>
          <w:p w14:paraId="01DB36F6" w14:textId="5ACFEFEB" w:rsidR="00391E2D" w:rsidRDefault="00391E2D" w:rsidP="00391E2D">
            <w:pPr>
              <w:pStyle w:val="ListParagraph"/>
              <w:spacing w:line="240" w:lineRule="auto"/>
            </w:pPr>
            <w:r>
              <w:t>Link to</w:t>
            </w:r>
            <w:r>
              <w:t xml:space="preserve"> research paper</w:t>
            </w:r>
            <w:r>
              <w:t xml:space="preserve"> publication:</w:t>
            </w:r>
          </w:p>
          <w:p w14:paraId="790C7528" w14:textId="51D832BD" w:rsidR="00E77C38" w:rsidRPr="00391E2D" w:rsidRDefault="00391E2D" w:rsidP="00391E2D">
            <w:pPr>
              <w:pStyle w:val="ListParagraph"/>
              <w:numPr>
                <w:ilvl w:val="0"/>
                <w:numId w:val="0"/>
              </w:numPr>
              <w:spacing w:line="240" w:lineRule="auto"/>
              <w:ind w:left="792"/>
              <w:rPr>
                <w:color w:val="0000FF" w:themeColor="hyperlink"/>
                <w:u w:val="single"/>
              </w:rPr>
            </w:pPr>
            <w:hyperlink r:id="rId10" w:history="1">
              <w:r w:rsidRPr="003E3997">
                <w:rPr>
                  <w:rStyle w:val="Hyperlink"/>
                </w:rPr>
                <w:t>https://peer.asee.org/tnt-board-an-interactive-electronic-board-game</w:t>
              </w:r>
            </w:hyperlink>
          </w:p>
        </w:tc>
        <w:tc>
          <w:tcPr>
            <w:tcW w:w="2430" w:type="dxa"/>
          </w:tcPr>
          <w:p w14:paraId="6DF76E59" w14:textId="339C796B" w:rsidR="00FE5F6A" w:rsidRPr="00EB1BC8" w:rsidRDefault="00FE5F6A" w:rsidP="00391E2D">
            <w:pPr>
              <w:pStyle w:val="Dates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</w:t>
            </w:r>
            <w:r w:rsidR="00391E2D">
              <w:rPr>
                <w:sz w:val="20"/>
                <w:szCs w:val="20"/>
              </w:rPr>
              <w:t>Jul 26, 2021</w:t>
            </w:r>
          </w:p>
          <w:p w14:paraId="48513F0C" w14:textId="77777777" w:rsidR="00FE5F6A" w:rsidRDefault="00FE5F6A" w:rsidP="00D05F29">
            <w:pPr>
              <w:pStyle w:val="Dates"/>
            </w:pPr>
          </w:p>
        </w:tc>
      </w:tr>
      <w:tr w:rsidR="00FE5F6A" w14:paraId="06FD459D" w14:textId="77777777" w:rsidTr="00D05F29">
        <w:trPr>
          <w:trHeight w:val="216"/>
        </w:trPr>
        <w:tc>
          <w:tcPr>
            <w:tcW w:w="6210" w:type="dxa"/>
          </w:tcPr>
          <w:p w14:paraId="5B5E7933" w14:textId="77777777" w:rsidR="00FE5F6A" w:rsidRPr="00EB1BC8" w:rsidRDefault="00FE5F6A" w:rsidP="00FE5F6A">
            <w:pPr>
              <w:pStyle w:val="Location"/>
              <w:rPr>
                <w:i w:val="0"/>
                <w:iCs/>
                <w:sz w:val="20"/>
                <w:szCs w:val="20"/>
              </w:rPr>
            </w:pPr>
            <w:r w:rsidRPr="00EB1BC8">
              <w:rPr>
                <w:b/>
                <w:bCs/>
                <w:i w:val="0"/>
                <w:sz w:val="20"/>
                <w:szCs w:val="20"/>
              </w:rPr>
              <w:t>Database Application 1.0</w:t>
            </w:r>
          </w:p>
          <w:p w14:paraId="136E5089" w14:textId="77777777" w:rsidR="00FE5F6A" w:rsidRPr="00FE5F6A" w:rsidRDefault="00FE5F6A" w:rsidP="00FE5F6A">
            <w:pPr>
              <w:pStyle w:val="ListParagraph"/>
              <w:spacing w:line="240" w:lineRule="auto"/>
              <w:rPr>
                <w:spacing w:val="0"/>
              </w:rPr>
            </w:pPr>
            <w:r>
              <w:t>Developed a simple database application to manipulate database.</w:t>
            </w:r>
          </w:p>
          <w:p w14:paraId="717E7586" w14:textId="77777777" w:rsidR="00FE5F6A" w:rsidRPr="00FE5F6A" w:rsidRDefault="00FE5F6A" w:rsidP="00FE5F6A">
            <w:pPr>
              <w:pStyle w:val="ListParagraph"/>
              <w:spacing w:line="240" w:lineRule="auto"/>
              <w:rPr>
                <w:spacing w:val="0"/>
              </w:rPr>
            </w:pPr>
            <w:r>
              <w:t>Utilized Visual Studio, C# programming language, Windows Forms</w:t>
            </w:r>
          </w:p>
          <w:p w14:paraId="0AA40A4F" w14:textId="43513AA8" w:rsidR="00FE5F6A" w:rsidRPr="00FE5F6A" w:rsidRDefault="00FE5F6A" w:rsidP="00FE5F6A">
            <w:pPr>
              <w:pStyle w:val="ListParagraph"/>
              <w:spacing w:line="240" w:lineRule="auto"/>
              <w:rPr>
                <w:spacing w:val="0"/>
              </w:rPr>
            </w:pPr>
            <w:r>
              <w:t xml:space="preserve">Link to project: </w:t>
            </w:r>
            <w:hyperlink r:id="rId11" w:history="1">
              <w:r>
                <w:rPr>
                  <w:rStyle w:val="Hyperlink"/>
                </w:rPr>
                <w:t>https://www.youtube.com/watch?v=WzggIWdK6aw&amp;feature=youtu.be</w:t>
              </w:r>
            </w:hyperlink>
          </w:p>
        </w:tc>
        <w:tc>
          <w:tcPr>
            <w:tcW w:w="2430" w:type="dxa"/>
          </w:tcPr>
          <w:p w14:paraId="4246E716" w14:textId="77777777" w:rsidR="00FE5F6A" w:rsidRPr="00EB1BC8" w:rsidRDefault="00FE5F6A" w:rsidP="00391E2D">
            <w:pPr>
              <w:pStyle w:val="Dates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</w:t>
            </w:r>
            <w:r w:rsidRPr="00EB1BC8">
              <w:rPr>
                <w:sz w:val="20"/>
                <w:szCs w:val="20"/>
              </w:rPr>
              <w:t>Aug 2019 – Dec 2019</w:t>
            </w:r>
          </w:p>
          <w:p w14:paraId="522C426E" w14:textId="77777777" w:rsidR="00FE5F6A" w:rsidRDefault="00FE5F6A" w:rsidP="00FE5F6A">
            <w:pPr>
              <w:pStyle w:val="Dates"/>
              <w:jc w:val="center"/>
              <w:rPr>
                <w:sz w:val="18"/>
                <w:szCs w:val="18"/>
              </w:rPr>
            </w:pPr>
          </w:p>
        </w:tc>
      </w:tr>
      <w:tr w:rsidR="00FE5F6A" w14:paraId="43D78597" w14:textId="77777777" w:rsidTr="00D05F29">
        <w:trPr>
          <w:trHeight w:val="216"/>
        </w:trPr>
        <w:tc>
          <w:tcPr>
            <w:tcW w:w="6210" w:type="dxa"/>
          </w:tcPr>
          <w:p w14:paraId="60E234FD" w14:textId="77777777" w:rsidR="00FE5F6A" w:rsidRPr="00EB1BC8" w:rsidRDefault="00FE5F6A" w:rsidP="00FE5F6A">
            <w:pPr>
              <w:pStyle w:val="Location"/>
              <w:rPr>
                <w:b/>
                <w:bCs/>
                <w:i w:val="0"/>
                <w:sz w:val="20"/>
                <w:szCs w:val="20"/>
              </w:rPr>
            </w:pPr>
            <w:r w:rsidRPr="00EB1BC8">
              <w:rPr>
                <w:b/>
                <w:bCs/>
                <w:i w:val="0"/>
                <w:sz w:val="20"/>
                <w:szCs w:val="20"/>
              </w:rPr>
              <w:t>Project Barbera</w:t>
            </w:r>
          </w:p>
          <w:p w14:paraId="6117C7D1" w14:textId="77777777" w:rsidR="00FE5F6A" w:rsidRDefault="00FE5F6A" w:rsidP="00FE5F6A">
            <w:pPr>
              <w:pStyle w:val="ListParagraph"/>
              <w:spacing w:line="240" w:lineRule="auto"/>
              <w:rPr>
                <w:spacing w:val="0"/>
              </w:rPr>
            </w:pPr>
            <w:r>
              <w:t>Designed, executed, and developed WPF application for independent research study project.</w:t>
            </w:r>
          </w:p>
          <w:p w14:paraId="68598B11" w14:textId="77777777" w:rsidR="00FE5F6A" w:rsidRDefault="00FE5F6A" w:rsidP="00FE5F6A">
            <w:pPr>
              <w:pStyle w:val="ListParagraph"/>
              <w:spacing w:line="240" w:lineRule="auto"/>
            </w:pPr>
            <w:r>
              <w:t>The purpose of this project was to create an intelligent user interface which would interact with the user, keep user motivated by displaying quotes in various languages and utilizing GIFs.</w:t>
            </w:r>
          </w:p>
          <w:p w14:paraId="4E390BD4" w14:textId="77777777" w:rsidR="00FE5F6A" w:rsidRDefault="00FE5F6A" w:rsidP="00FE5F6A">
            <w:pPr>
              <w:pStyle w:val="ListParagraph"/>
              <w:spacing w:line="240" w:lineRule="auto"/>
            </w:pPr>
            <w:r>
              <w:t>Designed, executed, and developed database to store quotes, translations, languages, author, &amp; genre.</w:t>
            </w:r>
          </w:p>
          <w:p w14:paraId="7D879921" w14:textId="77777777" w:rsidR="00FE5F6A" w:rsidRDefault="00FE5F6A" w:rsidP="00FE5F6A">
            <w:pPr>
              <w:pStyle w:val="ListParagraph"/>
              <w:spacing w:line="240" w:lineRule="auto"/>
            </w:pPr>
            <w:r>
              <w:t>Designed with Use Case Diagram, Low-Fidelity Prototype</w:t>
            </w:r>
          </w:p>
          <w:p w14:paraId="560A9460" w14:textId="77777777" w:rsidR="00FE5F6A" w:rsidRDefault="00FE5F6A" w:rsidP="00FE5F6A">
            <w:pPr>
              <w:pStyle w:val="ListParagraph"/>
              <w:spacing w:line="240" w:lineRule="auto"/>
            </w:pPr>
            <w:r>
              <w:t>Developed scraping algorithm to scrape quotes from websites, worked on adaptive tech to build better HCI, developed a market analysis, worked on scalability issues and building REST API.</w:t>
            </w:r>
          </w:p>
          <w:p w14:paraId="6EEB1DC9" w14:textId="77777777" w:rsidR="00FE5F6A" w:rsidRPr="00B92EA3" w:rsidRDefault="00FE5F6A" w:rsidP="00FE5F6A">
            <w:pPr>
              <w:pStyle w:val="ListParagraph"/>
              <w:spacing w:line="240" w:lineRule="auto"/>
            </w:pPr>
            <w:r>
              <w:t>Responsible for writing user and technical documentation for both database and software</w:t>
            </w:r>
          </w:p>
        </w:tc>
        <w:tc>
          <w:tcPr>
            <w:tcW w:w="2430" w:type="dxa"/>
          </w:tcPr>
          <w:p w14:paraId="4CE28BF9" w14:textId="77777777" w:rsidR="00FE5F6A" w:rsidRPr="00EB1BC8" w:rsidRDefault="00FE5F6A" w:rsidP="00391E2D">
            <w:pPr>
              <w:pStyle w:val="Dates"/>
              <w:rPr>
                <w:sz w:val="20"/>
                <w:szCs w:val="20"/>
              </w:rPr>
            </w:pPr>
            <w:r>
              <w:rPr>
                <w:sz w:val="18"/>
                <w:szCs w:val="18"/>
              </w:rPr>
              <w:t xml:space="preserve">   </w:t>
            </w:r>
            <w:r w:rsidRPr="00EB1BC8">
              <w:rPr>
                <w:sz w:val="20"/>
                <w:szCs w:val="20"/>
              </w:rPr>
              <w:t>May 2019 – Sep 2019</w:t>
            </w:r>
          </w:p>
          <w:p w14:paraId="2A20B549" w14:textId="77777777" w:rsidR="00FE5F6A" w:rsidRPr="00B92EA3" w:rsidRDefault="00FE5F6A" w:rsidP="00FE5F6A">
            <w:pPr>
              <w:pStyle w:val="Dates"/>
              <w:jc w:val="center"/>
              <w:rPr>
                <w:sz w:val="18"/>
                <w:szCs w:val="18"/>
              </w:rPr>
            </w:pPr>
          </w:p>
        </w:tc>
      </w:tr>
      <w:tr w:rsidR="00FE5F6A" w14:paraId="278054BE" w14:textId="77777777" w:rsidTr="00D05F29">
        <w:trPr>
          <w:trHeight w:val="216"/>
        </w:trPr>
        <w:tc>
          <w:tcPr>
            <w:tcW w:w="6210" w:type="dxa"/>
          </w:tcPr>
          <w:p w14:paraId="3E2CC40D" w14:textId="77777777" w:rsidR="00FE5F6A" w:rsidRPr="00EB1BC8" w:rsidRDefault="00FE5F6A" w:rsidP="00FE5F6A">
            <w:pPr>
              <w:pStyle w:val="Location"/>
              <w:rPr>
                <w:b/>
                <w:i w:val="0"/>
                <w:sz w:val="20"/>
                <w:szCs w:val="20"/>
              </w:rPr>
            </w:pPr>
            <w:r w:rsidRPr="00EB1BC8">
              <w:rPr>
                <w:b/>
                <w:bCs/>
                <w:i w:val="0"/>
                <w:sz w:val="20"/>
                <w:szCs w:val="20"/>
              </w:rPr>
              <w:t>Project Aquamarine</w:t>
            </w:r>
            <w:r w:rsidRPr="00EB1BC8">
              <w:rPr>
                <w:b/>
                <w:i w:val="0"/>
                <w:sz w:val="20"/>
                <w:szCs w:val="20"/>
              </w:rPr>
              <w:t>, Project Manager</w:t>
            </w:r>
          </w:p>
          <w:p w14:paraId="566A0A87" w14:textId="77777777" w:rsidR="00FE5F6A" w:rsidRPr="00933E0A" w:rsidRDefault="00FE5F6A" w:rsidP="00FE5F6A">
            <w:pPr>
              <w:pStyle w:val="ListParagraph"/>
              <w:spacing w:line="240" w:lineRule="auto"/>
              <w:rPr>
                <w:bCs/>
              </w:rPr>
            </w:pPr>
            <w:r w:rsidRPr="00933E0A">
              <w:rPr>
                <w:bCs/>
              </w:rPr>
              <w:t>Designed, executed, and developed a locally hosted website</w:t>
            </w:r>
          </w:p>
          <w:p w14:paraId="3D22B4C9" w14:textId="77777777" w:rsidR="00FE5F6A" w:rsidRPr="00933E0A" w:rsidRDefault="00FE5F6A" w:rsidP="00FE5F6A">
            <w:pPr>
              <w:pStyle w:val="ListParagraph"/>
              <w:spacing w:line="240" w:lineRule="auto"/>
              <w:rPr>
                <w:bCs/>
              </w:rPr>
            </w:pPr>
            <w:r w:rsidRPr="00933E0A">
              <w:rPr>
                <w:bCs/>
              </w:rPr>
              <w:t>Responsible for writing user and technical documentation, created and recorded PowerPoint presentation with team.</w:t>
            </w:r>
          </w:p>
          <w:p w14:paraId="777E5164" w14:textId="77777777" w:rsidR="00FE5F6A" w:rsidRPr="00933E0A" w:rsidRDefault="00FE5F6A" w:rsidP="00FE5F6A">
            <w:pPr>
              <w:pStyle w:val="ListParagraph"/>
              <w:spacing w:line="240" w:lineRule="auto"/>
              <w:rPr>
                <w:bCs/>
              </w:rPr>
            </w:pPr>
            <w:r w:rsidRPr="00933E0A">
              <w:rPr>
                <w:bCs/>
              </w:rPr>
              <w:lastRenderedPageBreak/>
              <w:t>Created with Model-View-Controller (MVC), Microsoft .NET Framework 4.6, ASP.NET, and Web Forms Programming languages used include C# and HTML5.</w:t>
            </w:r>
          </w:p>
          <w:p w14:paraId="44056961" w14:textId="77777777" w:rsidR="00FE5F6A" w:rsidRPr="00933E0A" w:rsidRDefault="00FE5F6A" w:rsidP="00FE5F6A">
            <w:pPr>
              <w:pStyle w:val="ListParagraph"/>
              <w:spacing w:line="240" w:lineRule="auto"/>
              <w:rPr>
                <w:bCs/>
                <w:sz w:val="18"/>
                <w:szCs w:val="18"/>
              </w:rPr>
            </w:pPr>
            <w:r w:rsidRPr="00933E0A">
              <w:rPr>
                <w:bCs/>
              </w:rPr>
              <w:t>Website included four sub-applications that allow users to acquire about various cultures, four in this case, i.e., Bengali, Ethiopian, Italian, and American.</w:t>
            </w:r>
          </w:p>
        </w:tc>
        <w:tc>
          <w:tcPr>
            <w:tcW w:w="2430" w:type="dxa"/>
          </w:tcPr>
          <w:p w14:paraId="1EA8986A" w14:textId="77777777" w:rsidR="00FE5F6A" w:rsidRPr="00EB1BC8" w:rsidRDefault="00FE5F6A" w:rsidP="00FE5F6A">
            <w:pPr>
              <w:pStyle w:val="Dates"/>
              <w:jc w:val="center"/>
              <w:rPr>
                <w:sz w:val="20"/>
                <w:szCs w:val="20"/>
              </w:rPr>
            </w:pPr>
            <w:r w:rsidRPr="00EB1BC8">
              <w:rPr>
                <w:sz w:val="20"/>
                <w:szCs w:val="20"/>
              </w:rPr>
              <w:lastRenderedPageBreak/>
              <w:t xml:space="preserve">   Jan 2019 – May 2019</w:t>
            </w:r>
          </w:p>
          <w:p w14:paraId="44EBDCBF" w14:textId="77777777" w:rsidR="00FE5F6A" w:rsidRPr="00B92EA3" w:rsidRDefault="00FE5F6A" w:rsidP="00FE5F6A">
            <w:pPr>
              <w:pStyle w:val="Dates"/>
              <w:jc w:val="center"/>
              <w:rPr>
                <w:sz w:val="18"/>
                <w:szCs w:val="18"/>
              </w:rPr>
            </w:pPr>
          </w:p>
        </w:tc>
      </w:tr>
      <w:tr w:rsidR="00FE5F6A" w14:paraId="7EA61A3A" w14:textId="77777777" w:rsidTr="00D05F29">
        <w:trPr>
          <w:trHeight w:val="216"/>
        </w:trPr>
        <w:tc>
          <w:tcPr>
            <w:tcW w:w="6210" w:type="dxa"/>
          </w:tcPr>
          <w:p w14:paraId="013FD033" w14:textId="77777777" w:rsidR="00FE5F6A" w:rsidRPr="00EB1BC8" w:rsidRDefault="00FE5F6A" w:rsidP="00FE5F6A">
            <w:pPr>
              <w:pStyle w:val="Location"/>
              <w:rPr>
                <w:b/>
                <w:bCs/>
                <w:i w:val="0"/>
                <w:sz w:val="20"/>
                <w:szCs w:val="20"/>
              </w:rPr>
            </w:pPr>
            <w:r w:rsidRPr="00933E0A">
              <w:rPr>
                <w:b/>
                <w:bCs/>
                <w:i w:val="0"/>
                <w:sz w:val="20"/>
                <w:szCs w:val="20"/>
              </w:rPr>
              <w:t>The Scopes “Monkey” Trial</w:t>
            </w:r>
            <w:r w:rsidRPr="00EB1BC8">
              <w:rPr>
                <w:b/>
                <w:bCs/>
                <w:i w:val="0"/>
                <w:sz w:val="20"/>
                <w:szCs w:val="20"/>
              </w:rPr>
              <w:t>, Project Manager</w:t>
            </w:r>
          </w:p>
          <w:p w14:paraId="0822D979" w14:textId="77777777" w:rsidR="00FE5F6A" w:rsidRPr="00933E0A" w:rsidRDefault="00FE5F6A" w:rsidP="00FE5F6A">
            <w:pPr>
              <w:pStyle w:val="ListParagraph"/>
              <w:rPr>
                <w:bCs/>
              </w:rPr>
            </w:pPr>
            <w:r w:rsidRPr="00933E0A">
              <w:rPr>
                <w:bCs/>
              </w:rPr>
              <w:t>Utilized animation software "Animaker" to create team</w:t>
            </w:r>
            <w:r w:rsidRPr="00933E0A">
              <w:rPr>
                <w:bCs/>
                <w:sz w:val="18"/>
                <w:szCs w:val="18"/>
              </w:rPr>
              <w:t xml:space="preserve"> </w:t>
            </w:r>
            <w:r w:rsidRPr="00933E0A">
              <w:rPr>
                <w:bCs/>
              </w:rPr>
              <w:t>project.</w:t>
            </w:r>
          </w:p>
          <w:p w14:paraId="3BFD9920" w14:textId="77777777" w:rsidR="00FE5F6A" w:rsidRPr="00933E0A" w:rsidRDefault="00FE5F6A" w:rsidP="00FE5F6A">
            <w:pPr>
              <w:pStyle w:val="ListParagraph"/>
              <w:rPr>
                <w:bCs/>
              </w:rPr>
            </w:pPr>
            <w:r w:rsidRPr="00933E0A">
              <w:rPr>
                <w:bCs/>
              </w:rPr>
              <w:t>Collected data on site from The Scopes Trial Museum &amp; Rhea County Courthouse.</w:t>
            </w:r>
          </w:p>
          <w:p w14:paraId="0AE83F60" w14:textId="77777777" w:rsidR="00FE5F6A" w:rsidRPr="00933E0A" w:rsidRDefault="00FE5F6A" w:rsidP="00FE5F6A">
            <w:pPr>
              <w:pStyle w:val="ListParagraph"/>
              <w:rPr>
                <w:bCs/>
              </w:rPr>
            </w:pPr>
            <w:r w:rsidRPr="00933E0A">
              <w:rPr>
                <w:bCs/>
              </w:rPr>
              <w:t>Integrated voice over, collaborated and helped team members.</w:t>
            </w:r>
          </w:p>
          <w:p w14:paraId="0AD40079" w14:textId="77777777" w:rsidR="00FE5F6A" w:rsidRPr="00C42E6C" w:rsidRDefault="00FE5F6A" w:rsidP="00FE5F6A">
            <w:pPr>
              <w:pStyle w:val="ListParagraph"/>
              <w:rPr>
                <w:bCs/>
              </w:rPr>
            </w:pPr>
            <w:r w:rsidRPr="00933E0A">
              <w:rPr>
                <w:bCs/>
              </w:rPr>
              <w:t>Performed intensive research on the court case</w:t>
            </w:r>
          </w:p>
          <w:p w14:paraId="0222D716" w14:textId="7311ADCB" w:rsidR="00FE5F6A" w:rsidRPr="006161D5" w:rsidRDefault="00FE5F6A" w:rsidP="00FE5F6A">
            <w:pPr>
              <w:pStyle w:val="ListParagraph"/>
              <w:rPr>
                <w:bCs/>
                <w:sz w:val="18"/>
                <w:szCs w:val="18"/>
              </w:rPr>
            </w:pPr>
            <w:r w:rsidRPr="00C42E6C">
              <w:rPr>
                <w:bCs/>
              </w:rPr>
              <w:t>Presented infographic video as a final project with team in class.</w:t>
            </w:r>
          </w:p>
          <w:p w14:paraId="0DA21227" w14:textId="65563C4E" w:rsidR="00FE5F6A" w:rsidRPr="006161D5" w:rsidRDefault="006161D5" w:rsidP="006161D5">
            <w:pPr>
              <w:pStyle w:val="ListParagraph"/>
              <w:rPr>
                <w:bCs/>
                <w:sz w:val="18"/>
                <w:szCs w:val="18"/>
              </w:rPr>
            </w:pPr>
            <w:r>
              <w:rPr>
                <w:bCs/>
              </w:rPr>
              <w:t xml:space="preserve">Link to project: </w:t>
            </w:r>
            <w:hyperlink r:id="rId12" w:history="1">
              <w:r>
                <w:rPr>
                  <w:rStyle w:val="Hyperlink"/>
                </w:rPr>
                <w:t>https://www.youtube.com/watch?v=xAOYwwWErI0&amp;feature=youtu.be</w:t>
              </w:r>
            </w:hyperlink>
          </w:p>
        </w:tc>
        <w:tc>
          <w:tcPr>
            <w:tcW w:w="2430" w:type="dxa"/>
          </w:tcPr>
          <w:p w14:paraId="1D9F2DA0" w14:textId="77777777" w:rsidR="00FE5F6A" w:rsidRPr="00EB1BC8" w:rsidRDefault="00FE5F6A" w:rsidP="00FE5F6A">
            <w:pPr>
              <w:pStyle w:val="Dates"/>
              <w:jc w:val="center"/>
              <w:rPr>
                <w:sz w:val="20"/>
                <w:szCs w:val="20"/>
              </w:rPr>
            </w:pPr>
            <w:r>
              <w:rPr>
                <w:bCs/>
                <w:sz w:val="18"/>
                <w:szCs w:val="18"/>
              </w:rPr>
              <w:t xml:space="preserve">   </w:t>
            </w:r>
            <w:r w:rsidRPr="00933E0A">
              <w:rPr>
                <w:bCs/>
                <w:sz w:val="20"/>
                <w:szCs w:val="20"/>
              </w:rPr>
              <w:t>Jan 2019 – May 2019</w:t>
            </w:r>
          </w:p>
        </w:tc>
      </w:tr>
      <w:tr w:rsidR="00FE5F6A" w14:paraId="2B64131A" w14:textId="77777777" w:rsidTr="00D05F29">
        <w:trPr>
          <w:trHeight w:val="216"/>
        </w:trPr>
        <w:tc>
          <w:tcPr>
            <w:tcW w:w="6210" w:type="dxa"/>
          </w:tcPr>
          <w:p w14:paraId="454931BC" w14:textId="77777777" w:rsidR="00FE5F6A" w:rsidRPr="00C42E6C" w:rsidRDefault="00FE5F6A" w:rsidP="00FE5F6A">
            <w:pPr>
              <w:pStyle w:val="Location"/>
              <w:rPr>
                <w:i w:val="0"/>
                <w:sz w:val="20"/>
                <w:szCs w:val="20"/>
              </w:rPr>
            </w:pPr>
            <w:r w:rsidRPr="00C42E6C">
              <w:rPr>
                <w:b/>
                <w:bCs/>
                <w:i w:val="0"/>
                <w:sz w:val="20"/>
                <w:szCs w:val="20"/>
              </w:rPr>
              <w:t>Climate Change (HACKMT'19)</w:t>
            </w:r>
          </w:p>
          <w:p w14:paraId="2405CD25" w14:textId="77777777" w:rsidR="00FE5F6A" w:rsidRPr="00C42E6C" w:rsidRDefault="00FE5F6A" w:rsidP="00FE5F6A">
            <w:pPr>
              <w:pStyle w:val="Location"/>
              <w:numPr>
                <w:ilvl w:val="0"/>
                <w:numId w:val="31"/>
              </w:numPr>
              <w:rPr>
                <w:i w:val="0"/>
              </w:rPr>
            </w:pPr>
            <w:r w:rsidRPr="00C42E6C">
              <w:rPr>
                <w:i w:val="0"/>
              </w:rPr>
              <w:t>Collaborated with team on web scraping temperature data from Middle Tennessee to present data on climate change</w:t>
            </w:r>
          </w:p>
        </w:tc>
        <w:tc>
          <w:tcPr>
            <w:tcW w:w="2430" w:type="dxa"/>
          </w:tcPr>
          <w:p w14:paraId="0D9BC1BC" w14:textId="77777777" w:rsidR="00FE5F6A" w:rsidRPr="00C42E6C" w:rsidRDefault="00FE5F6A" w:rsidP="00FE5F6A">
            <w:pPr>
              <w:pStyle w:val="Dates"/>
              <w:jc w:val="center"/>
              <w:rPr>
                <w:bCs/>
                <w:sz w:val="20"/>
                <w:szCs w:val="20"/>
              </w:rPr>
            </w:pPr>
            <w:r>
              <w:rPr>
                <w:bCs/>
                <w:sz w:val="18"/>
                <w:szCs w:val="18"/>
              </w:rPr>
              <w:t xml:space="preserve">                      </w:t>
            </w:r>
            <w:r w:rsidRPr="00C42E6C">
              <w:rPr>
                <w:bCs/>
                <w:sz w:val="20"/>
                <w:szCs w:val="20"/>
              </w:rPr>
              <w:t xml:space="preserve">Jan 2019 </w:t>
            </w:r>
          </w:p>
        </w:tc>
      </w:tr>
    </w:tbl>
    <w:p w14:paraId="0FA68508" w14:textId="32388436" w:rsidR="00460BAC" w:rsidRPr="00472FC0" w:rsidRDefault="00460BAC" w:rsidP="00460BAC">
      <w:pPr>
        <w:pStyle w:val="Heading1"/>
        <w:rPr>
          <w:sz w:val="22"/>
          <w:szCs w:val="22"/>
        </w:rPr>
      </w:pPr>
      <w:r w:rsidRPr="00472FC0">
        <w:rPr>
          <w:sz w:val="22"/>
          <w:szCs w:val="22"/>
        </w:rPr>
        <w:t>Certification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640"/>
      </w:tblGrid>
      <w:tr w:rsidR="00E1334D" w14:paraId="3BA6198C" w14:textId="77777777" w:rsidTr="00E1334D">
        <w:trPr>
          <w:trHeight w:val="216"/>
        </w:trPr>
        <w:tc>
          <w:tcPr>
            <w:tcW w:w="8640" w:type="dxa"/>
          </w:tcPr>
          <w:p w14:paraId="307DD917" w14:textId="77777777" w:rsidR="00E95BC8" w:rsidRPr="004E35FE" w:rsidRDefault="00E1334D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Microsoft Office Specialist Certified</w:t>
            </w:r>
            <w:r w:rsidR="00E95BC8" w:rsidRPr="004E35FE">
              <w:rPr>
                <w:i w:val="0"/>
              </w:rPr>
              <w:t>, Microsoft</w:t>
            </w:r>
          </w:p>
          <w:p w14:paraId="793908AE" w14:textId="77777777" w:rsidR="00E95BC8" w:rsidRPr="004E35FE" w:rsidRDefault="00E1334D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Basic Collaborative Institutional Training Initiative Program (CITI</w:t>
            </w:r>
            <w:r w:rsidR="00E95BC8" w:rsidRPr="004E35FE">
              <w:rPr>
                <w:i w:val="0"/>
              </w:rPr>
              <w:t xml:space="preserve"> Program</w:t>
            </w:r>
            <w:r w:rsidRPr="004E35FE">
              <w:rPr>
                <w:i w:val="0"/>
              </w:rPr>
              <w:t>)</w:t>
            </w:r>
          </w:p>
          <w:p w14:paraId="67EE7FA3" w14:textId="77777777" w:rsidR="00E95BC8" w:rsidRPr="004E35FE" w:rsidRDefault="00E1334D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Secondary School Certificate 2014</w:t>
            </w:r>
            <w:r w:rsidR="00E95BC8" w:rsidRPr="004E35FE">
              <w:rPr>
                <w:i w:val="0"/>
              </w:rPr>
              <w:t xml:space="preserve">, </w:t>
            </w:r>
            <w:r w:rsidRPr="004E35FE">
              <w:rPr>
                <w:i w:val="0"/>
              </w:rPr>
              <w:t xml:space="preserve">Board of Intermediate &amp; Secondary </w:t>
            </w:r>
          </w:p>
          <w:p w14:paraId="740710A9" w14:textId="4E171E34" w:rsidR="00E95BC8" w:rsidRPr="004E35FE" w:rsidRDefault="00E1334D" w:rsidP="004E35FE">
            <w:pPr>
              <w:pStyle w:val="Location"/>
              <w:spacing w:line="240" w:lineRule="auto"/>
              <w:ind w:left="720"/>
              <w:rPr>
                <w:i w:val="0"/>
              </w:rPr>
            </w:pPr>
            <w:r w:rsidRPr="004E35FE">
              <w:rPr>
                <w:i w:val="0"/>
              </w:rPr>
              <w:t>Education, Dhaka, Bangladesh.</w:t>
            </w:r>
          </w:p>
          <w:p w14:paraId="63E64A22" w14:textId="77777777" w:rsidR="004E35FE" w:rsidRPr="004E35FE" w:rsidRDefault="00E95BC8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  <w:sz w:val="18"/>
                <w:szCs w:val="18"/>
              </w:rPr>
            </w:pPr>
            <w:r w:rsidRPr="004E35FE">
              <w:rPr>
                <w:i w:val="0"/>
              </w:rPr>
              <w:t xml:space="preserve">Junior Secondary School Certificate 2012, Board of Intermediate &amp; Secondary Education, </w:t>
            </w:r>
          </w:p>
          <w:p w14:paraId="74583AFA" w14:textId="2E3C8C7C" w:rsidR="00E95BC8" w:rsidRPr="00E95BC8" w:rsidRDefault="00E95BC8" w:rsidP="004E35FE">
            <w:pPr>
              <w:pStyle w:val="Location"/>
              <w:spacing w:line="240" w:lineRule="auto"/>
              <w:ind w:left="720"/>
              <w:rPr>
                <w:b/>
                <w:bCs/>
                <w:i w:val="0"/>
                <w:sz w:val="18"/>
                <w:szCs w:val="18"/>
              </w:rPr>
            </w:pPr>
            <w:r w:rsidRPr="004E35FE">
              <w:rPr>
                <w:i w:val="0"/>
              </w:rPr>
              <w:t>Dhaka, Bangladesh.</w:t>
            </w:r>
          </w:p>
        </w:tc>
      </w:tr>
    </w:tbl>
    <w:p w14:paraId="11FB04DA" w14:textId="12DA5A20" w:rsidR="00CB0F66" w:rsidRPr="00472FC0" w:rsidRDefault="00CB0F66" w:rsidP="00CB0F66">
      <w:pPr>
        <w:pStyle w:val="Heading1"/>
        <w:rPr>
          <w:sz w:val="22"/>
          <w:szCs w:val="22"/>
        </w:rPr>
      </w:pPr>
      <w:r w:rsidRPr="00472FC0">
        <w:rPr>
          <w:sz w:val="22"/>
          <w:szCs w:val="22"/>
        </w:rPr>
        <w:t>volunteer experience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640"/>
      </w:tblGrid>
      <w:tr w:rsidR="00CB0F66" w14:paraId="2BDFE9A0" w14:textId="77777777" w:rsidTr="00CB0F66">
        <w:trPr>
          <w:trHeight w:val="216"/>
        </w:trPr>
        <w:tc>
          <w:tcPr>
            <w:tcW w:w="8640" w:type="dxa"/>
          </w:tcPr>
          <w:p w14:paraId="77C4134F" w14:textId="77777777" w:rsidR="008E1AE6" w:rsidRPr="008E1AE6" w:rsidRDefault="008E1AE6" w:rsidP="008E1AE6">
            <w:pPr>
              <w:pStyle w:val="Location"/>
              <w:rPr>
                <w:b/>
                <w:bCs/>
                <w:i w:val="0"/>
                <w:sz w:val="18"/>
                <w:szCs w:val="18"/>
              </w:rPr>
            </w:pPr>
            <w:r w:rsidRPr="008E1AE6">
              <w:rPr>
                <w:b/>
                <w:bCs/>
                <w:i w:val="0"/>
                <w:sz w:val="18"/>
                <w:szCs w:val="18"/>
              </w:rPr>
              <w:t>Collage University Honors Magazine - A student-produced, bi-annual magazine of creative arts</w:t>
            </w:r>
          </w:p>
          <w:p w14:paraId="3825C0AD" w14:textId="77777777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Production Assistant</w:t>
            </w:r>
          </w:p>
          <w:p w14:paraId="1B5D73CF" w14:textId="77777777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Web Developer</w:t>
            </w:r>
          </w:p>
          <w:p w14:paraId="5FF14096" w14:textId="1333BAB6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Visual Review Staff</w:t>
            </w:r>
          </w:p>
          <w:p w14:paraId="428E9542" w14:textId="04B2BB1E" w:rsidR="000301DB" w:rsidRDefault="000301DB" w:rsidP="000301DB">
            <w:pPr>
              <w:pStyle w:val="Location"/>
              <w:ind w:left="360"/>
              <w:rPr>
                <w:b/>
                <w:bCs/>
                <w:i w:val="0"/>
                <w:sz w:val="18"/>
                <w:szCs w:val="18"/>
              </w:rPr>
            </w:pPr>
            <w:r w:rsidRPr="008E1AE6">
              <w:rPr>
                <w:b/>
                <w:bCs/>
                <w:i w:val="0"/>
                <w:sz w:val="18"/>
                <w:szCs w:val="18"/>
              </w:rPr>
              <w:t>The 14th Annual MTSU Linguistics Competition</w:t>
            </w:r>
          </w:p>
          <w:p w14:paraId="27E0F529" w14:textId="3C4C8E06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Student Volunteer</w:t>
            </w:r>
          </w:p>
          <w:p w14:paraId="33F537B5" w14:textId="77777777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Help with pretesting competition puzzles</w:t>
            </w:r>
          </w:p>
          <w:p w14:paraId="2FD6BDFC" w14:textId="77777777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Help with creating puzzle packets for all the teams</w:t>
            </w:r>
          </w:p>
          <w:p w14:paraId="41E2764B" w14:textId="5C4334B4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Help with registration</w:t>
            </w:r>
          </w:p>
          <w:p w14:paraId="1949B429" w14:textId="57C11FE0" w:rsidR="008E1AE6" w:rsidRPr="004E35FE" w:rsidRDefault="008E1AE6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b/>
                <w:bCs/>
                <w:i w:val="0"/>
              </w:rPr>
            </w:pPr>
            <w:r w:rsidRPr="004E35FE">
              <w:rPr>
                <w:i w:val="0"/>
              </w:rPr>
              <w:t>Help with set up</w:t>
            </w:r>
          </w:p>
          <w:p w14:paraId="2EBE4E39" w14:textId="77777777" w:rsidR="008D5499" w:rsidRDefault="000301DB" w:rsidP="000301DB">
            <w:pPr>
              <w:pStyle w:val="Location"/>
              <w:ind w:left="360"/>
              <w:rPr>
                <w:b/>
                <w:bCs/>
                <w:i w:val="0"/>
                <w:sz w:val="18"/>
                <w:szCs w:val="18"/>
              </w:rPr>
            </w:pPr>
            <w:r w:rsidRPr="000301DB">
              <w:rPr>
                <w:b/>
                <w:bCs/>
                <w:i w:val="0"/>
                <w:sz w:val="18"/>
                <w:szCs w:val="18"/>
              </w:rPr>
              <w:t xml:space="preserve">Expanding YOUR Horizons (EYH) - A Hands-On Science, Technology, Engineering </w:t>
            </w:r>
          </w:p>
          <w:p w14:paraId="4A605542" w14:textId="492BC200" w:rsidR="000301DB" w:rsidRPr="000301DB" w:rsidRDefault="000301DB" w:rsidP="000301DB">
            <w:pPr>
              <w:pStyle w:val="Location"/>
              <w:ind w:left="360"/>
              <w:rPr>
                <w:b/>
                <w:bCs/>
                <w:i w:val="0"/>
                <w:sz w:val="18"/>
                <w:szCs w:val="18"/>
              </w:rPr>
            </w:pPr>
            <w:r w:rsidRPr="000301DB">
              <w:rPr>
                <w:b/>
                <w:bCs/>
                <w:i w:val="0"/>
                <w:sz w:val="18"/>
                <w:szCs w:val="18"/>
              </w:rPr>
              <w:t>and Math (STEM) Conference</w:t>
            </w:r>
          </w:p>
          <w:p w14:paraId="6CB3B3B8" w14:textId="77777777" w:rsidR="000301DB" w:rsidRPr="004E35FE" w:rsidRDefault="000301DB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Blue Crew Member</w:t>
            </w:r>
          </w:p>
          <w:p w14:paraId="45028584" w14:textId="77777777" w:rsidR="000301DB" w:rsidRPr="004E35FE" w:rsidRDefault="000301DB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Helped with stuffing goodie bags</w:t>
            </w:r>
          </w:p>
          <w:p w14:paraId="0CC8F38B" w14:textId="77777777" w:rsidR="000301DB" w:rsidRPr="004E35FE" w:rsidRDefault="000301DB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Helped with set up</w:t>
            </w:r>
          </w:p>
          <w:p w14:paraId="26F0B423" w14:textId="10C4712B" w:rsidR="000301DB" w:rsidRPr="004E35FE" w:rsidRDefault="000301DB" w:rsidP="004E35F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4E35FE">
              <w:rPr>
                <w:i w:val="0"/>
              </w:rPr>
              <w:t>Helped with clean up</w:t>
            </w:r>
          </w:p>
          <w:p w14:paraId="5B362702" w14:textId="13501FB0" w:rsidR="000301DB" w:rsidRPr="000301DB" w:rsidRDefault="000301DB" w:rsidP="000301DB">
            <w:pPr>
              <w:pStyle w:val="Location"/>
              <w:ind w:left="360"/>
              <w:rPr>
                <w:b/>
                <w:bCs/>
                <w:i w:val="0"/>
                <w:sz w:val="18"/>
                <w:szCs w:val="18"/>
              </w:rPr>
            </w:pPr>
            <w:r w:rsidRPr="000301DB">
              <w:rPr>
                <w:b/>
                <w:bCs/>
                <w:i w:val="0"/>
                <w:sz w:val="18"/>
                <w:szCs w:val="18"/>
              </w:rPr>
              <w:t>Women in Technology of Tennessee (WiTT) - Nonprofit Organization</w:t>
            </w:r>
          </w:p>
          <w:p w14:paraId="2551C31F" w14:textId="43FD18CD" w:rsidR="008E1AE6" w:rsidRPr="004E35FE" w:rsidRDefault="000301DB" w:rsidP="000301DB">
            <w:pPr>
              <w:pStyle w:val="Location"/>
              <w:numPr>
                <w:ilvl w:val="0"/>
                <w:numId w:val="32"/>
              </w:numPr>
              <w:rPr>
                <w:i w:val="0"/>
              </w:rPr>
            </w:pPr>
            <w:r w:rsidRPr="004E35FE">
              <w:rPr>
                <w:i w:val="0"/>
              </w:rPr>
              <w:t>Mentee</w:t>
            </w:r>
          </w:p>
        </w:tc>
      </w:tr>
    </w:tbl>
    <w:p w14:paraId="372F0909" w14:textId="06FF52BD" w:rsidR="004932CA" w:rsidRPr="00472FC0" w:rsidRDefault="004932CA" w:rsidP="004932CA">
      <w:pPr>
        <w:pStyle w:val="Heading1"/>
        <w:rPr>
          <w:sz w:val="22"/>
          <w:szCs w:val="22"/>
        </w:rPr>
      </w:pPr>
      <w:r w:rsidRPr="00472FC0">
        <w:rPr>
          <w:sz w:val="22"/>
          <w:szCs w:val="22"/>
        </w:rPr>
        <w:t>Honors, awards &amp; nomination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640"/>
      </w:tblGrid>
      <w:tr w:rsidR="004932CA" w14:paraId="11D9ACE3" w14:textId="77777777" w:rsidTr="004932CA">
        <w:trPr>
          <w:trHeight w:val="231"/>
        </w:trPr>
        <w:tc>
          <w:tcPr>
            <w:tcW w:w="8662" w:type="dxa"/>
          </w:tcPr>
          <w:p w14:paraId="12389F38" w14:textId="77777777" w:rsidR="00094378" w:rsidRPr="00094378" w:rsidRDefault="00094378" w:rsidP="00094378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>
              <w:rPr>
                <w:i w:val="0"/>
              </w:rPr>
              <w:lastRenderedPageBreak/>
              <w:t xml:space="preserve">Finalist for </w:t>
            </w:r>
            <w:r w:rsidRPr="00094378">
              <w:rPr>
                <w:i w:val="0"/>
              </w:rPr>
              <w:t>Robert C. LaLance Jr. Achievement Award</w:t>
            </w:r>
          </w:p>
          <w:p w14:paraId="4A22461D" w14:textId="2140E0F7" w:rsidR="00094378" w:rsidRPr="00094378" w:rsidRDefault="00094378" w:rsidP="00094378">
            <w:pPr>
              <w:pStyle w:val="Location"/>
              <w:spacing w:line="240" w:lineRule="auto"/>
              <w:ind w:left="720"/>
              <w:rPr>
                <w:i w:val="0"/>
              </w:rPr>
            </w:pPr>
            <w:r w:rsidRPr="00094378">
              <w:rPr>
                <w:i w:val="0"/>
              </w:rPr>
              <w:t>The Achievement Award honors a student who has shown remarkable determination, has had to make sacrifices, and is contributing to the community during work toward a degree.</w:t>
            </w:r>
          </w:p>
          <w:p w14:paraId="5CBA2D39" w14:textId="25E12A58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Nominated to represent MTSU in Formal Essay Category, 2020 - Southern Literary Festival Undergraduate Writing Competition</w:t>
            </w:r>
          </w:p>
          <w:p w14:paraId="52D591B1" w14:textId="37CC103E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Dean’s List (</w:t>
            </w:r>
            <w:r w:rsidR="00990FD2">
              <w:rPr>
                <w:i w:val="0"/>
              </w:rPr>
              <w:t xml:space="preserve">Spring 2020, </w:t>
            </w:r>
            <w:r w:rsidRPr="00EC65CE">
              <w:rPr>
                <w:i w:val="0"/>
              </w:rPr>
              <w:t>Spring 2019, Spring 2017)</w:t>
            </w:r>
          </w:p>
          <w:p w14:paraId="472EA8AA" w14:textId="790D923D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MT Diversity Scholarship</w:t>
            </w:r>
          </w:p>
          <w:p w14:paraId="18B029B9" w14:textId="7A735B46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Tennessee Louis Stokes Alliance for Minority Participation (TLSAMP) Scholarship</w:t>
            </w:r>
          </w:p>
          <w:p w14:paraId="368198FF" w14:textId="5A497A11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Lottery Hope Scholarship</w:t>
            </w:r>
          </w:p>
          <w:p w14:paraId="4FDCBE88" w14:textId="4F7B3551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Hope Supplemental Scholarship</w:t>
            </w:r>
          </w:p>
          <w:p w14:paraId="555BAD3D" w14:textId="686DE079" w:rsidR="0032550D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</w:rPr>
            </w:pPr>
            <w:r w:rsidRPr="00EC65CE">
              <w:rPr>
                <w:i w:val="0"/>
              </w:rPr>
              <w:t>Lottery Aspire Scholarship</w:t>
            </w:r>
          </w:p>
          <w:p w14:paraId="50BD4C11" w14:textId="251CCF7D" w:rsidR="004932CA" w:rsidRPr="00EC65CE" w:rsidRDefault="0032550D" w:rsidP="00EC65CE">
            <w:pPr>
              <w:pStyle w:val="Location"/>
              <w:numPr>
                <w:ilvl w:val="0"/>
                <w:numId w:val="32"/>
              </w:numPr>
              <w:spacing w:line="240" w:lineRule="auto"/>
              <w:rPr>
                <w:i w:val="0"/>
                <w:sz w:val="18"/>
                <w:szCs w:val="18"/>
              </w:rPr>
            </w:pPr>
            <w:r w:rsidRPr="00EC65CE">
              <w:rPr>
                <w:i w:val="0"/>
              </w:rPr>
              <w:t>Excellent Scholar Award, 2014 - Viqarunnisa Noon School, Dhaka, Bangladesh Achieved high GPA on Secondary School Certificate 2014</w:t>
            </w:r>
          </w:p>
        </w:tc>
      </w:tr>
    </w:tbl>
    <w:p w14:paraId="55C75104" w14:textId="54F77A45" w:rsidR="004932CA" w:rsidRPr="00472FC0" w:rsidRDefault="004932CA" w:rsidP="004932CA">
      <w:pPr>
        <w:pStyle w:val="Heading1"/>
        <w:rPr>
          <w:sz w:val="22"/>
          <w:szCs w:val="22"/>
        </w:rPr>
      </w:pPr>
      <w:r w:rsidRPr="00472FC0">
        <w:rPr>
          <w:sz w:val="22"/>
          <w:szCs w:val="22"/>
        </w:rPr>
        <w:t>Languages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8640"/>
      </w:tblGrid>
      <w:tr w:rsidR="004932CA" w14:paraId="5CC646DF" w14:textId="77777777" w:rsidTr="004932CA">
        <w:trPr>
          <w:trHeight w:val="216"/>
        </w:trPr>
        <w:tc>
          <w:tcPr>
            <w:tcW w:w="8640" w:type="dxa"/>
          </w:tcPr>
          <w:p w14:paraId="5DBE1144" w14:textId="77777777" w:rsidR="004932CA" w:rsidRPr="00EB1BC8" w:rsidRDefault="004932CA" w:rsidP="004932C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right="-20"/>
              <w:contextualSpacing/>
            </w:pPr>
            <w:r w:rsidRPr="00EB1BC8">
              <w:t>Bangla (Native or Bilingual)</w:t>
            </w:r>
          </w:p>
          <w:p w14:paraId="5FA9475A" w14:textId="77777777" w:rsidR="004932CA" w:rsidRPr="00EB1BC8" w:rsidRDefault="004932CA" w:rsidP="004932C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right="-20"/>
              <w:contextualSpacing/>
            </w:pPr>
            <w:r w:rsidRPr="00EB1BC8">
              <w:t>English</w:t>
            </w:r>
            <w:r w:rsidRPr="00EB1BC8">
              <w:rPr>
                <w:rFonts w:ascii="Segoe UI" w:hAnsi="Segoe UI" w:cs="Segoe UI"/>
                <w:shd w:val="clear" w:color="auto" w:fill="F3F6F8"/>
              </w:rPr>
              <w:t xml:space="preserve"> (</w:t>
            </w:r>
            <w:r w:rsidRPr="00EB1BC8">
              <w:t>Full professional proficiency)</w:t>
            </w:r>
          </w:p>
          <w:p w14:paraId="7C2325E0" w14:textId="77777777" w:rsidR="004932CA" w:rsidRPr="00EB1BC8" w:rsidRDefault="004932CA" w:rsidP="004932C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right="-20"/>
              <w:contextualSpacing/>
            </w:pPr>
            <w:r w:rsidRPr="00EB1BC8">
              <w:t>Hindi (Professional Working)</w:t>
            </w:r>
          </w:p>
          <w:p w14:paraId="6B710EF0" w14:textId="77777777" w:rsidR="004932CA" w:rsidRPr="00EB1BC8" w:rsidRDefault="004932CA" w:rsidP="004932C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right="-20"/>
              <w:contextualSpacing/>
            </w:pPr>
            <w:r w:rsidRPr="00EB1BC8">
              <w:t>Urdu (Limited Working)</w:t>
            </w:r>
          </w:p>
          <w:p w14:paraId="5C8F37F8" w14:textId="060EF691" w:rsidR="004932CA" w:rsidRPr="004932CA" w:rsidRDefault="004932CA" w:rsidP="004932CA">
            <w:pPr>
              <w:pStyle w:val="ListParagraph"/>
              <w:numPr>
                <w:ilvl w:val="0"/>
                <w:numId w:val="31"/>
              </w:numPr>
              <w:spacing w:before="0" w:line="240" w:lineRule="auto"/>
              <w:ind w:right="-20"/>
              <w:contextualSpacing/>
              <w:rPr>
                <w:sz w:val="18"/>
                <w:szCs w:val="18"/>
              </w:rPr>
            </w:pPr>
            <w:r w:rsidRPr="00EB1BC8">
              <w:t>Spanish (Elementary proficiency)</w:t>
            </w:r>
          </w:p>
        </w:tc>
      </w:tr>
    </w:tbl>
    <w:p w14:paraId="568565BC" w14:textId="77777777" w:rsidR="002C3589" w:rsidRPr="00DE7766" w:rsidRDefault="002C3589" w:rsidP="006161D5">
      <w:pPr>
        <w:pStyle w:val="Heading1"/>
      </w:pPr>
    </w:p>
    <w:sectPr w:rsidR="002C3589" w:rsidRPr="00DE7766" w:rsidSect="00165BAF">
      <w:pgSz w:w="12240" w:h="15840"/>
      <w:pgMar w:top="144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B7873" w14:textId="77777777" w:rsidR="00B60244" w:rsidRDefault="00B60244" w:rsidP="00580C51">
      <w:pPr>
        <w:spacing w:before="0" w:after="0" w:line="240" w:lineRule="auto"/>
      </w:pPr>
      <w:r>
        <w:separator/>
      </w:r>
    </w:p>
  </w:endnote>
  <w:endnote w:type="continuationSeparator" w:id="0">
    <w:p w14:paraId="73C353C2" w14:textId="77777777" w:rsidR="00B60244" w:rsidRDefault="00B60244" w:rsidP="00580C5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F6A12" w14:textId="77777777" w:rsidR="00B60244" w:rsidRDefault="00B60244" w:rsidP="00580C51">
      <w:pPr>
        <w:spacing w:before="0" w:after="0" w:line="240" w:lineRule="auto"/>
      </w:pPr>
      <w:r>
        <w:separator/>
      </w:r>
    </w:p>
  </w:footnote>
  <w:footnote w:type="continuationSeparator" w:id="0">
    <w:p w14:paraId="438EBA9C" w14:textId="77777777" w:rsidR="00B60244" w:rsidRDefault="00B60244" w:rsidP="00580C5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8328A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7C604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198AB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842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90D5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56EE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9A7D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AEF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76D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D486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8A4CC0"/>
    <w:multiLevelType w:val="hybridMultilevel"/>
    <w:tmpl w:val="74D2063A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E6B4E"/>
    <w:multiLevelType w:val="multilevel"/>
    <w:tmpl w:val="BB505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72543B9"/>
    <w:multiLevelType w:val="hybridMultilevel"/>
    <w:tmpl w:val="B4E41328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3" w15:restartNumberingAfterBreak="0">
    <w:nsid w:val="148A23E9"/>
    <w:multiLevelType w:val="hybridMultilevel"/>
    <w:tmpl w:val="0E10C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AB6A4E"/>
    <w:multiLevelType w:val="hybridMultilevel"/>
    <w:tmpl w:val="DC14A70E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5" w15:restartNumberingAfterBreak="0">
    <w:nsid w:val="1EAB4CC5"/>
    <w:multiLevelType w:val="hybridMultilevel"/>
    <w:tmpl w:val="E33C12EA"/>
    <w:lvl w:ilvl="0" w:tplc="10E69C7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A2234C"/>
    <w:multiLevelType w:val="multilevel"/>
    <w:tmpl w:val="B2A29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D4425A"/>
    <w:multiLevelType w:val="multilevel"/>
    <w:tmpl w:val="83BC5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4416E5"/>
    <w:multiLevelType w:val="hybridMultilevel"/>
    <w:tmpl w:val="22BCDA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5E30475"/>
    <w:multiLevelType w:val="multilevel"/>
    <w:tmpl w:val="7D500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D10401"/>
    <w:multiLevelType w:val="hybridMultilevel"/>
    <w:tmpl w:val="B8DA32C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3FC05B90"/>
    <w:multiLevelType w:val="multilevel"/>
    <w:tmpl w:val="B8729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A0D1B35"/>
    <w:multiLevelType w:val="multilevel"/>
    <w:tmpl w:val="FCF25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7E5834"/>
    <w:multiLevelType w:val="multilevel"/>
    <w:tmpl w:val="0B94A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57256C"/>
    <w:multiLevelType w:val="hybridMultilevel"/>
    <w:tmpl w:val="8DB0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2B5DD0"/>
    <w:multiLevelType w:val="hybridMultilevel"/>
    <w:tmpl w:val="6EE8404C"/>
    <w:lvl w:ilvl="0" w:tplc="204EB21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7FC4106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725DB"/>
    <w:multiLevelType w:val="hybridMultilevel"/>
    <w:tmpl w:val="1558533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E5B150C"/>
    <w:multiLevelType w:val="multilevel"/>
    <w:tmpl w:val="435A5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B7560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9" w15:restartNumberingAfterBreak="0">
    <w:nsid w:val="692F00C0"/>
    <w:multiLevelType w:val="multilevel"/>
    <w:tmpl w:val="0274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2C5F1D"/>
    <w:multiLevelType w:val="hybridMultilevel"/>
    <w:tmpl w:val="28F47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906196"/>
    <w:multiLevelType w:val="hybridMultilevel"/>
    <w:tmpl w:val="E348B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23790D"/>
    <w:multiLevelType w:val="multilevel"/>
    <w:tmpl w:val="67BE8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714190B"/>
    <w:multiLevelType w:val="hybridMultilevel"/>
    <w:tmpl w:val="DFDED554"/>
    <w:lvl w:ilvl="0" w:tplc="8BAA88BE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 w:hint="default"/>
      </w:rPr>
    </w:lvl>
  </w:abstractNum>
  <w:abstractNum w:abstractNumId="34" w15:restartNumberingAfterBreak="0">
    <w:nsid w:val="7A945792"/>
    <w:multiLevelType w:val="hybridMultilevel"/>
    <w:tmpl w:val="A9220E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CDE2B48"/>
    <w:multiLevelType w:val="hybridMultilevel"/>
    <w:tmpl w:val="33BAB884"/>
    <w:lvl w:ilvl="0" w:tplc="2014ED5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642692"/>
    <w:multiLevelType w:val="hybridMultilevel"/>
    <w:tmpl w:val="E8FEE684"/>
    <w:lvl w:ilvl="0" w:tplc="40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8"/>
  </w:num>
  <w:num w:numId="3">
    <w:abstractNumId w:val="12"/>
  </w:num>
  <w:num w:numId="4">
    <w:abstractNumId w:val="14"/>
  </w:num>
  <w:num w:numId="5">
    <w:abstractNumId w:val="15"/>
  </w:num>
  <w:num w:numId="6">
    <w:abstractNumId w:val="28"/>
  </w:num>
  <w:num w:numId="7">
    <w:abstractNumId w:val="2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35"/>
  </w:num>
  <w:num w:numId="19">
    <w:abstractNumId w:val="36"/>
  </w:num>
  <w:num w:numId="20">
    <w:abstractNumId w:val="16"/>
  </w:num>
  <w:num w:numId="21">
    <w:abstractNumId w:val="32"/>
  </w:num>
  <w:num w:numId="22">
    <w:abstractNumId w:val="29"/>
  </w:num>
  <w:num w:numId="23">
    <w:abstractNumId w:val="23"/>
  </w:num>
  <w:num w:numId="24">
    <w:abstractNumId w:val="11"/>
  </w:num>
  <w:num w:numId="25">
    <w:abstractNumId w:val="17"/>
  </w:num>
  <w:num w:numId="26">
    <w:abstractNumId w:val="22"/>
  </w:num>
  <w:num w:numId="27">
    <w:abstractNumId w:val="27"/>
  </w:num>
  <w:num w:numId="28">
    <w:abstractNumId w:val="21"/>
  </w:num>
  <w:num w:numId="29">
    <w:abstractNumId w:val="19"/>
  </w:num>
  <w:num w:numId="30">
    <w:abstractNumId w:val="20"/>
  </w:num>
  <w:num w:numId="31">
    <w:abstractNumId w:val="24"/>
  </w:num>
  <w:num w:numId="32">
    <w:abstractNumId w:val="13"/>
  </w:num>
  <w:num w:numId="33">
    <w:abstractNumId w:val="34"/>
  </w:num>
  <w:num w:numId="34">
    <w:abstractNumId w:val="26"/>
  </w:num>
  <w:num w:numId="35">
    <w:abstractNumId w:val="31"/>
  </w:num>
  <w:num w:numId="36">
    <w:abstractNumId w:val="10"/>
  </w:num>
  <w:num w:numId="3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7C24" w:allStyles="0" w:customStyles="0" w:latentStyles="1" w:stylesInUse="0" w:headingStyles="1" w:numberingStyles="0" w:tableStyles="0" w:directFormattingOnRuns="0" w:directFormattingOnParagraphs="0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TA2MDAxtLA0NDZV0lEKTi0uzszPAykwqQUAi5gGxiwAAAA="/>
  </w:docVars>
  <w:rsids>
    <w:rsidRoot w:val="009B0E76"/>
    <w:rsid w:val="000022EB"/>
    <w:rsid w:val="000214BD"/>
    <w:rsid w:val="000301DB"/>
    <w:rsid w:val="00033380"/>
    <w:rsid w:val="00034F0A"/>
    <w:rsid w:val="00044270"/>
    <w:rsid w:val="0006276C"/>
    <w:rsid w:val="00066B5C"/>
    <w:rsid w:val="000701B2"/>
    <w:rsid w:val="00073870"/>
    <w:rsid w:val="00075E73"/>
    <w:rsid w:val="00081583"/>
    <w:rsid w:val="00094378"/>
    <w:rsid w:val="000945CD"/>
    <w:rsid w:val="000B0EE9"/>
    <w:rsid w:val="000E710D"/>
    <w:rsid w:val="0010077D"/>
    <w:rsid w:val="00116379"/>
    <w:rsid w:val="00123470"/>
    <w:rsid w:val="0013567F"/>
    <w:rsid w:val="00165BAF"/>
    <w:rsid w:val="00177AA8"/>
    <w:rsid w:val="001B4B27"/>
    <w:rsid w:val="00214351"/>
    <w:rsid w:val="00214E18"/>
    <w:rsid w:val="002154A2"/>
    <w:rsid w:val="0025418C"/>
    <w:rsid w:val="00264F92"/>
    <w:rsid w:val="002911C8"/>
    <w:rsid w:val="0029250D"/>
    <w:rsid w:val="002A0B18"/>
    <w:rsid w:val="002C3589"/>
    <w:rsid w:val="002D03A3"/>
    <w:rsid w:val="002D3AFB"/>
    <w:rsid w:val="002E4D1A"/>
    <w:rsid w:val="00300698"/>
    <w:rsid w:val="00301257"/>
    <w:rsid w:val="00306C2A"/>
    <w:rsid w:val="0031481B"/>
    <w:rsid w:val="00323AAA"/>
    <w:rsid w:val="0032550D"/>
    <w:rsid w:val="00330974"/>
    <w:rsid w:val="0035415E"/>
    <w:rsid w:val="00361AFB"/>
    <w:rsid w:val="003626D2"/>
    <w:rsid w:val="00374E86"/>
    <w:rsid w:val="00375877"/>
    <w:rsid w:val="00391E2D"/>
    <w:rsid w:val="003A6C6A"/>
    <w:rsid w:val="003F5303"/>
    <w:rsid w:val="0041118B"/>
    <w:rsid w:val="0041161A"/>
    <w:rsid w:val="0041750E"/>
    <w:rsid w:val="00460BAC"/>
    <w:rsid w:val="00472FC0"/>
    <w:rsid w:val="004932CA"/>
    <w:rsid w:val="00495C5C"/>
    <w:rsid w:val="004A28F8"/>
    <w:rsid w:val="004A5642"/>
    <w:rsid w:val="004D3A31"/>
    <w:rsid w:val="004D6619"/>
    <w:rsid w:val="004E35FE"/>
    <w:rsid w:val="00522623"/>
    <w:rsid w:val="00557584"/>
    <w:rsid w:val="00570A45"/>
    <w:rsid w:val="00580C51"/>
    <w:rsid w:val="005C0355"/>
    <w:rsid w:val="005C5D33"/>
    <w:rsid w:val="005D1E05"/>
    <w:rsid w:val="006161D5"/>
    <w:rsid w:val="00626A69"/>
    <w:rsid w:val="006962EF"/>
    <w:rsid w:val="006E2432"/>
    <w:rsid w:val="007001D6"/>
    <w:rsid w:val="00722F4F"/>
    <w:rsid w:val="00723045"/>
    <w:rsid w:val="00735216"/>
    <w:rsid w:val="007416A5"/>
    <w:rsid w:val="00764D19"/>
    <w:rsid w:val="00790D50"/>
    <w:rsid w:val="007A2F12"/>
    <w:rsid w:val="007C5B9E"/>
    <w:rsid w:val="007D5AB6"/>
    <w:rsid w:val="008639EB"/>
    <w:rsid w:val="00866CF9"/>
    <w:rsid w:val="008977A6"/>
    <w:rsid w:val="008D5499"/>
    <w:rsid w:val="008E18D5"/>
    <w:rsid w:val="008E1AE6"/>
    <w:rsid w:val="009006DB"/>
    <w:rsid w:val="0090731C"/>
    <w:rsid w:val="00907793"/>
    <w:rsid w:val="009077DC"/>
    <w:rsid w:val="00933E0A"/>
    <w:rsid w:val="00942976"/>
    <w:rsid w:val="009548CA"/>
    <w:rsid w:val="009822C9"/>
    <w:rsid w:val="00987217"/>
    <w:rsid w:val="00990FD2"/>
    <w:rsid w:val="009B0E76"/>
    <w:rsid w:val="00A02126"/>
    <w:rsid w:val="00A07D6A"/>
    <w:rsid w:val="00A25A27"/>
    <w:rsid w:val="00A61AAB"/>
    <w:rsid w:val="00A70320"/>
    <w:rsid w:val="00A74432"/>
    <w:rsid w:val="00A84E65"/>
    <w:rsid w:val="00AA1ACB"/>
    <w:rsid w:val="00AC0E17"/>
    <w:rsid w:val="00AC26FD"/>
    <w:rsid w:val="00AF0D04"/>
    <w:rsid w:val="00AF1168"/>
    <w:rsid w:val="00B54803"/>
    <w:rsid w:val="00B60244"/>
    <w:rsid w:val="00B91405"/>
    <w:rsid w:val="00B92EA3"/>
    <w:rsid w:val="00B95BB0"/>
    <w:rsid w:val="00B97A1E"/>
    <w:rsid w:val="00BB2B3D"/>
    <w:rsid w:val="00BB6629"/>
    <w:rsid w:val="00BC249D"/>
    <w:rsid w:val="00C069B4"/>
    <w:rsid w:val="00C11D1B"/>
    <w:rsid w:val="00C302EE"/>
    <w:rsid w:val="00C42E6C"/>
    <w:rsid w:val="00C55F0B"/>
    <w:rsid w:val="00C57C87"/>
    <w:rsid w:val="00C61E5E"/>
    <w:rsid w:val="00CB0F66"/>
    <w:rsid w:val="00CC2414"/>
    <w:rsid w:val="00CD22BE"/>
    <w:rsid w:val="00D3324E"/>
    <w:rsid w:val="00D449BA"/>
    <w:rsid w:val="00D4662D"/>
    <w:rsid w:val="00D720EA"/>
    <w:rsid w:val="00D97489"/>
    <w:rsid w:val="00DC1E1E"/>
    <w:rsid w:val="00DE7661"/>
    <w:rsid w:val="00DE7766"/>
    <w:rsid w:val="00E1334D"/>
    <w:rsid w:val="00E33B69"/>
    <w:rsid w:val="00E33FCE"/>
    <w:rsid w:val="00E64C2A"/>
    <w:rsid w:val="00E77C38"/>
    <w:rsid w:val="00E85ACE"/>
    <w:rsid w:val="00E95BC8"/>
    <w:rsid w:val="00EB1BC8"/>
    <w:rsid w:val="00EC65CE"/>
    <w:rsid w:val="00ED106D"/>
    <w:rsid w:val="00F17ABE"/>
    <w:rsid w:val="00F510D1"/>
    <w:rsid w:val="00F94D7D"/>
    <w:rsid w:val="00FC486B"/>
    <w:rsid w:val="00FE20AA"/>
    <w:rsid w:val="00FE5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9BF4CA"/>
  <w15:docId w15:val="{A725488C-8100-4D78-B8F6-67F9D0E86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uiPriority="9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D3A31"/>
    <w:pPr>
      <w:spacing w:before="40" w:after="40" w:line="276" w:lineRule="auto"/>
    </w:pPr>
    <w:rPr>
      <w:rFonts w:asciiTheme="minorHAnsi" w:hAnsiTheme="minorHAnsi"/>
      <w:spacing w:val="10"/>
      <w:sz w:val="16"/>
      <w:szCs w:val="16"/>
    </w:rPr>
  </w:style>
  <w:style w:type="paragraph" w:styleId="Heading1">
    <w:name w:val="heading 1"/>
    <w:basedOn w:val="Normal"/>
    <w:next w:val="Normal"/>
    <w:uiPriority w:val="9"/>
    <w:qFormat/>
    <w:rsid w:val="000701B2"/>
    <w:pPr>
      <w:pBdr>
        <w:top w:val="single" w:sz="4" w:space="3" w:color="595959" w:themeColor="text1" w:themeTint="A6"/>
        <w:left w:val="single" w:sz="4" w:space="3" w:color="FFFFFF" w:themeColor="background1"/>
        <w:bottom w:val="single" w:sz="4" w:space="4" w:color="595959" w:themeColor="text1" w:themeTint="A6"/>
      </w:pBdr>
      <w:spacing w:before="80" w:after="60"/>
      <w:outlineLvl w:val="0"/>
    </w:pPr>
    <w:rPr>
      <w:rFonts w:asciiTheme="majorHAnsi" w:hAnsiTheme="majorHAnsi"/>
      <w:cap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380"/>
    <w:pPr>
      <w:spacing w:before="80"/>
      <w:ind w:left="432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D9748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2B3D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2B3D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rsid w:val="00D4662D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2B3D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4F0A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4F0A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E7766"/>
    <w:rPr>
      <w:rFonts w:cs="Tahoma"/>
    </w:rPr>
  </w:style>
  <w:style w:type="paragraph" w:customStyle="1" w:styleId="ContactInfo">
    <w:name w:val="Contact Info"/>
    <w:basedOn w:val="Normal"/>
    <w:uiPriority w:val="1"/>
    <w:qFormat/>
    <w:rsid w:val="00033380"/>
    <w:pPr>
      <w:spacing w:after="240"/>
      <w:contextualSpacing/>
    </w:pPr>
  </w:style>
  <w:style w:type="paragraph" w:customStyle="1" w:styleId="Dates">
    <w:name w:val="Dates"/>
    <w:basedOn w:val="Normal"/>
    <w:uiPriority w:val="1"/>
    <w:qFormat/>
    <w:rsid w:val="00116379"/>
    <w:pPr>
      <w:spacing w:before="80"/>
      <w:jc w:val="right"/>
    </w:pPr>
  </w:style>
  <w:style w:type="paragraph" w:customStyle="1" w:styleId="Location">
    <w:name w:val="Location"/>
    <w:basedOn w:val="Normal"/>
    <w:link w:val="LocationChar"/>
    <w:uiPriority w:val="1"/>
    <w:unhideWhenUsed/>
    <w:qFormat/>
    <w:rsid w:val="00300698"/>
    <w:pPr>
      <w:ind w:left="432"/>
    </w:pPr>
    <w:rPr>
      <w:i/>
    </w:rPr>
  </w:style>
  <w:style w:type="character" w:customStyle="1" w:styleId="LocationChar">
    <w:name w:val="Location Char"/>
    <w:basedOn w:val="DefaultParagraphFont"/>
    <w:link w:val="Location"/>
    <w:uiPriority w:val="1"/>
    <w:rsid w:val="00264F92"/>
    <w:rPr>
      <w:rFonts w:asciiTheme="minorHAnsi" w:hAnsiTheme="minorHAnsi"/>
      <w:i/>
      <w:spacing w:val="10"/>
      <w:sz w:val="16"/>
      <w:szCs w:val="16"/>
    </w:rPr>
  </w:style>
  <w:style w:type="paragraph" w:styleId="ListParagraph">
    <w:name w:val="List Paragraph"/>
    <w:basedOn w:val="Normal"/>
    <w:uiPriority w:val="34"/>
    <w:qFormat/>
    <w:rsid w:val="00033380"/>
    <w:pPr>
      <w:numPr>
        <w:numId w:val="18"/>
      </w:numPr>
      <w:spacing w:after="120"/>
      <w:ind w:left="792"/>
    </w:pPr>
  </w:style>
  <w:style w:type="character" w:styleId="PlaceholderText">
    <w:name w:val="Placeholder Text"/>
    <w:basedOn w:val="DefaultParagraphFont"/>
    <w:uiPriority w:val="99"/>
    <w:semiHidden/>
    <w:rsid w:val="00BB2B3D"/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9077D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F92"/>
    <w:rPr>
      <w:rFonts w:asciiTheme="minorHAnsi" w:hAnsiTheme="minorHAnsi"/>
      <w:spacing w:val="10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9077D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F92"/>
    <w:rPr>
      <w:rFonts w:asciiTheme="minorHAnsi" w:hAnsiTheme="minorHAnsi"/>
      <w:spacing w:val="10"/>
      <w:sz w:val="16"/>
      <w:szCs w:val="16"/>
    </w:rPr>
  </w:style>
  <w:style w:type="table" w:styleId="TableGrid">
    <w:name w:val="Table Grid"/>
    <w:basedOn w:val="TableNormal"/>
    <w:rsid w:val="000333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semiHidden/>
    <w:unhideWhenUsed/>
    <w:rsid w:val="00BB2B3D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F92"/>
    <w:rPr>
      <w:rFonts w:asciiTheme="majorHAnsi" w:eastAsiaTheme="majorEastAsia" w:hAnsiTheme="majorHAnsi" w:cstheme="majorBidi"/>
      <w:i/>
      <w:iCs/>
      <w:color w:val="365F91" w:themeColor="accent1" w:themeShade="BF"/>
      <w:spacing w:val="10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4F92"/>
    <w:rPr>
      <w:rFonts w:asciiTheme="majorHAnsi" w:eastAsiaTheme="majorEastAsia" w:hAnsiTheme="majorHAnsi" w:cstheme="majorBidi"/>
      <w:color w:val="365F91" w:themeColor="accent1" w:themeShade="BF"/>
      <w:spacing w:val="10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4F92"/>
    <w:rPr>
      <w:rFonts w:asciiTheme="majorHAnsi" w:eastAsiaTheme="majorEastAsia" w:hAnsiTheme="majorHAnsi" w:cstheme="majorBidi"/>
      <w:i/>
      <w:iCs/>
      <w:color w:val="243F60" w:themeColor="accent1" w:themeShade="7F"/>
      <w:spacing w:val="10"/>
      <w:sz w:val="16"/>
      <w:szCs w:val="1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BB2B3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B2B3D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B2B3D"/>
    <w:rPr>
      <w:rFonts w:asciiTheme="minorHAnsi" w:hAnsiTheme="minorHAnsi"/>
      <w:i/>
      <w:iCs/>
      <w:color w:val="365F91" w:themeColor="accent1" w:themeShade="BF"/>
      <w:spacing w:val="10"/>
      <w:sz w:val="16"/>
      <w:szCs w:val="1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B2B3D"/>
    <w:rPr>
      <w:b/>
      <w:bCs/>
      <w:caps w:val="0"/>
      <w:smallCaps/>
      <w:color w:val="365F91" w:themeColor="accent1" w:themeShade="BF"/>
      <w:spacing w:val="5"/>
    </w:rPr>
  </w:style>
  <w:style w:type="character" w:styleId="BookTitle">
    <w:name w:val="Book Title"/>
    <w:basedOn w:val="DefaultParagraphFont"/>
    <w:uiPriority w:val="33"/>
    <w:semiHidden/>
    <w:unhideWhenUsed/>
    <w:qFormat/>
    <w:rsid w:val="00034F0A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034F0A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semiHidden/>
    <w:unhideWhenUsed/>
    <w:qFormat/>
    <w:rsid w:val="00034F0A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4F0A"/>
    <w:rPr>
      <w:rFonts w:asciiTheme="majorHAnsi" w:eastAsiaTheme="majorEastAsia" w:hAnsiTheme="majorHAnsi" w:cstheme="majorBidi"/>
      <w:color w:val="272727" w:themeColor="text1" w:themeTint="D8"/>
      <w:spacing w:val="1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4F0A"/>
    <w:rPr>
      <w:rFonts w:asciiTheme="majorHAnsi" w:eastAsiaTheme="majorEastAsia" w:hAnsiTheme="majorHAnsi" w:cstheme="majorBidi"/>
      <w:i/>
      <w:iCs/>
      <w:color w:val="272727" w:themeColor="text1" w:themeTint="D8"/>
      <w:spacing w:val="10"/>
      <w:sz w:val="21"/>
      <w:szCs w:val="21"/>
    </w:rPr>
  </w:style>
  <w:style w:type="paragraph" w:styleId="NoSpacing">
    <w:name w:val="No Spacing"/>
    <w:uiPriority w:val="1"/>
    <w:semiHidden/>
    <w:unhideWhenUsed/>
    <w:qFormat/>
    <w:rsid w:val="00034F0A"/>
    <w:rPr>
      <w:rFonts w:asciiTheme="minorHAnsi" w:hAnsiTheme="minorHAnsi"/>
      <w:spacing w:val="10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034F0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34F0A"/>
    <w:rPr>
      <w:rFonts w:asciiTheme="minorHAnsi" w:hAnsiTheme="minorHAnsi"/>
      <w:i/>
      <w:iCs/>
      <w:color w:val="404040" w:themeColor="text1" w:themeTint="BF"/>
      <w:spacing w:val="10"/>
      <w:sz w:val="16"/>
      <w:szCs w:val="16"/>
    </w:rPr>
  </w:style>
  <w:style w:type="character" w:styleId="Strong">
    <w:name w:val="Strong"/>
    <w:basedOn w:val="DefaultParagraphFont"/>
    <w:semiHidden/>
    <w:unhideWhenUsed/>
    <w:qFormat/>
    <w:rsid w:val="00034F0A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034F0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semiHidden/>
    <w:rsid w:val="00034F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034F0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034F0A"/>
    <w:rPr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semiHidden/>
    <w:unhideWhenUsed/>
    <w:qFormat/>
    <w:rsid w:val="00034F0A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semiHidden/>
    <w:rsid w:val="00034F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4F0A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</w:pBdr>
      <w:spacing w:before="240" w:after="0"/>
      <w:outlineLvl w:val="9"/>
    </w:pPr>
    <w:rPr>
      <w:rFonts w:eastAsiaTheme="majorEastAsia" w:cstheme="majorBidi"/>
      <w:cap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nhideWhenUsed/>
    <w:rsid w:val="009B0E7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0E76"/>
    <w:rPr>
      <w:color w:val="605E5C"/>
      <w:shd w:val="clear" w:color="auto" w:fill="E1DFDD"/>
    </w:rPr>
  </w:style>
  <w:style w:type="paragraph" w:customStyle="1" w:styleId="public-draftstyledefault-unorderedlistitem">
    <w:name w:val="public-draftstyledefault-unorderedlistitem"/>
    <w:basedOn w:val="Normal"/>
    <w:rsid w:val="000945CD"/>
    <w:pPr>
      <w:spacing w:before="100" w:beforeAutospacing="1" w:after="100" w:afterAutospacing="1" w:line="240" w:lineRule="auto"/>
    </w:pPr>
    <w:rPr>
      <w:rFonts w:ascii="Times New Roman" w:hAnsi="Times New Roman"/>
      <w:spacing w:val="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4D19"/>
    <w:rPr>
      <w:rFonts w:asciiTheme="minorHAnsi" w:hAnsiTheme="minorHAnsi"/>
      <w:b/>
      <w:spacing w:val="1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4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7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54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68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6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4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2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6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5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78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0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2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13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3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6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1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83663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3085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2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84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66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6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7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51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0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6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03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94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9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49948">
          <w:marLeft w:val="0"/>
          <w:marRight w:val="0"/>
          <w:marTop w:val="0"/>
          <w:marBottom w:val="0"/>
          <w:divBdr>
            <w:top w:val="single" w:sz="6" w:space="0" w:color="CED4DA"/>
            <w:left w:val="single" w:sz="6" w:space="0" w:color="CED4DA"/>
            <w:bottom w:val="single" w:sz="6" w:space="0" w:color="CED4DA"/>
            <w:right w:val="single" w:sz="6" w:space="0" w:color="CED4DA"/>
          </w:divBdr>
          <w:divsChild>
            <w:div w:id="17230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7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5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0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5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9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47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4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3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4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7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6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4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83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09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1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tanzeena-k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anzkarim@gmail.com" TargetMode="External"/><Relationship Id="rId12" Type="http://schemas.openxmlformats.org/officeDocument/2006/relationships/hyperlink" Target="https://www.youtube.com/watch?v=xAOYwwWErI0&amp;feature=youtu.b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WzggIWdK6aw&amp;feature=youtu.b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peer.asee.org/tnt-board-an-interactive-electronic-board-gam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hift-write.com/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EB0EB7B2514402FBBC289EC89D678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8B31F5-BEC1-44E2-8E86-F27951DF821D}"/>
      </w:docPartPr>
      <w:docPartBody>
        <w:p w:rsidR="00C43A2B" w:rsidRDefault="00CB21F3">
          <w:pPr>
            <w:pStyle w:val="3EB0EB7B2514402FBBC289EC89D67879"/>
          </w:pPr>
          <w:r>
            <w:t>Email</w:t>
          </w:r>
        </w:p>
      </w:docPartBody>
    </w:docPart>
    <w:docPart>
      <w:docPartPr>
        <w:name w:val="C9EF21E215A141F483980BF31AFAF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A42675-EB32-4C4B-AE75-6CDC8F0891E1}"/>
      </w:docPartPr>
      <w:docPartBody>
        <w:p w:rsidR="00C43A2B" w:rsidRDefault="00CB21F3">
          <w:pPr>
            <w:pStyle w:val="C9EF21E215A141F483980BF31AFAFFB0"/>
          </w:pPr>
          <w:r>
            <w:t>Summary</w:t>
          </w:r>
        </w:p>
      </w:docPartBody>
    </w:docPart>
    <w:docPart>
      <w:docPartPr>
        <w:name w:val="255AB05BD1C54A298E772986DEAAE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19DA1-7F76-4153-9907-EDDC7A30671F}"/>
      </w:docPartPr>
      <w:docPartBody>
        <w:p w:rsidR="00C43A2B" w:rsidRDefault="00CB21F3">
          <w:pPr>
            <w:pStyle w:val="255AB05BD1C54A298E772986DEAAE6EE"/>
          </w:pPr>
          <w:r>
            <w:t>Experience</w:t>
          </w:r>
        </w:p>
      </w:docPartBody>
    </w:docPart>
    <w:docPart>
      <w:docPartPr>
        <w:name w:val="A81AB0065D8A44BEB8D97F1AD9545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A21894-0A21-4A4D-B6C8-B1CC321291CF}"/>
      </w:docPartPr>
      <w:docPartBody>
        <w:p w:rsidR="00C43A2B" w:rsidRDefault="00CB21F3">
          <w:pPr>
            <w:pStyle w:val="A81AB0065D8A44BEB8D97F1AD9545C91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73B6"/>
    <w:rsid w:val="003F4C46"/>
    <w:rsid w:val="00542404"/>
    <w:rsid w:val="00703E9B"/>
    <w:rsid w:val="009B3DE6"/>
    <w:rsid w:val="00C43A2B"/>
    <w:rsid w:val="00CB21F3"/>
    <w:rsid w:val="00E37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52C5FD426954C8383C1371587A1415B">
    <w:name w:val="852C5FD426954C8383C1371587A1415B"/>
  </w:style>
  <w:style w:type="paragraph" w:customStyle="1" w:styleId="926AB19A17EF43AFA29D880A6256B4AD">
    <w:name w:val="926AB19A17EF43AFA29D880A6256B4AD"/>
  </w:style>
  <w:style w:type="paragraph" w:customStyle="1" w:styleId="ED716328D6F34B9CAD85A44D9E4BF87A">
    <w:name w:val="ED716328D6F34B9CAD85A44D9E4BF87A"/>
  </w:style>
  <w:style w:type="paragraph" w:customStyle="1" w:styleId="86F16FF386D44229B159EAF77779CD16">
    <w:name w:val="86F16FF386D44229B159EAF77779CD16"/>
  </w:style>
  <w:style w:type="paragraph" w:customStyle="1" w:styleId="3EB0EB7B2514402FBBC289EC89D67879">
    <w:name w:val="3EB0EB7B2514402FBBC289EC89D67879"/>
  </w:style>
  <w:style w:type="paragraph" w:customStyle="1" w:styleId="C9EF21E215A141F483980BF31AFAFFB0">
    <w:name w:val="C9EF21E215A141F483980BF31AFAFFB0"/>
  </w:style>
  <w:style w:type="paragraph" w:customStyle="1" w:styleId="693F591B759543B3B91243197DA1DDDF">
    <w:name w:val="693F591B759543B3B91243197DA1DDDF"/>
  </w:style>
  <w:style w:type="paragraph" w:customStyle="1" w:styleId="F699070A840842DA9E48C54EFF8A4A6A">
    <w:name w:val="F699070A840842DA9E48C54EFF8A4A6A"/>
  </w:style>
  <w:style w:type="paragraph" w:customStyle="1" w:styleId="68BA5ABFE7D04C73B1535D9EF27F74C4">
    <w:name w:val="68BA5ABFE7D04C73B1535D9EF27F74C4"/>
  </w:style>
  <w:style w:type="paragraph" w:customStyle="1" w:styleId="76191CECFAE244979AE05113A44CCFAD">
    <w:name w:val="76191CECFAE244979AE05113A44CCFAD"/>
  </w:style>
  <w:style w:type="paragraph" w:customStyle="1" w:styleId="C9E1137DFEDC4E9E8BF2F2484FFDD5DA">
    <w:name w:val="C9E1137DFEDC4E9E8BF2F2484FFDD5DA"/>
  </w:style>
  <w:style w:type="paragraph" w:customStyle="1" w:styleId="A60EFD22FB89429F919757A936571A97">
    <w:name w:val="A60EFD22FB89429F919757A936571A97"/>
  </w:style>
  <w:style w:type="paragraph" w:customStyle="1" w:styleId="B7D631821E21473390157E2651B39285">
    <w:name w:val="B7D631821E21473390157E2651B39285"/>
  </w:style>
  <w:style w:type="paragraph" w:customStyle="1" w:styleId="F536DB799DF5456F8757068DA96981F6">
    <w:name w:val="F536DB799DF5456F8757068DA96981F6"/>
  </w:style>
  <w:style w:type="paragraph" w:customStyle="1" w:styleId="255AB05BD1C54A298E772986DEAAE6EE">
    <w:name w:val="255AB05BD1C54A298E772986DEAAE6EE"/>
  </w:style>
  <w:style w:type="paragraph" w:customStyle="1" w:styleId="E4AB2DF7F9AE4E83AD4A76E6F173D23D">
    <w:name w:val="E4AB2DF7F9AE4E83AD4A76E6F173D23D"/>
  </w:style>
  <w:style w:type="paragraph" w:customStyle="1" w:styleId="9E99A818863B40DBB7A7027B9C210035">
    <w:name w:val="9E99A818863B40DBB7A7027B9C210035"/>
  </w:style>
  <w:style w:type="paragraph" w:customStyle="1" w:styleId="6CE8E6A817FE4E598CE3C3FAB8638B4B">
    <w:name w:val="6CE8E6A817FE4E598CE3C3FAB8638B4B"/>
  </w:style>
  <w:style w:type="paragraph" w:customStyle="1" w:styleId="2A409284968A467E89C362CEEA6246CA">
    <w:name w:val="2A409284968A467E89C362CEEA6246CA"/>
  </w:style>
  <w:style w:type="paragraph" w:customStyle="1" w:styleId="6B8125C20C924419A99D5144F282ACA0">
    <w:name w:val="6B8125C20C924419A99D5144F282ACA0"/>
  </w:style>
  <w:style w:type="paragraph" w:customStyle="1" w:styleId="AB5FB17A89FB4BA69D0F31F1E3B274D8">
    <w:name w:val="AB5FB17A89FB4BA69D0F31F1E3B274D8"/>
  </w:style>
  <w:style w:type="paragraph" w:customStyle="1" w:styleId="081DA00B126F4541A3F9CFF5F177C095">
    <w:name w:val="081DA00B126F4541A3F9CFF5F177C095"/>
  </w:style>
  <w:style w:type="paragraph" w:customStyle="1" w:styleId="F5B3529F8CA34A5D9281EF6B02A5F3DF">
    <w:name w:val="F5B3529F8CA34A5D9281EF6B02A5F3DF"/>
  </w:style>
  <w:style w:type="paragraph" w:customStyle="1" w:styleId="7F562824F6394265BBA63F67DE1EB655">
    <w:name w:val="7F562824F6394265BBA63F67DE1EB655"/>
  </w:style>
  <w:style w:type="paragraph" w:customStyle="1" w:styleId="C854284A02FD44A1A546B21A2AEAB692">
    <w:name w:val="C854284A02FD44A1A546B21A2AEAB692"/>
  </w:style>
  <w:style w:type="paragraph" w:customStyle="1" w:styleId="9BA9081AB6AF47B492FE1E5E3C9A8221">
    <w:name w:val="9BA9081AB6AF47B492FE1E5E3C9A8221"/>
  </w:style>
  <w:style w:type="paragraph" w:customStyle="1" w:styleId="A2B62AA9407F4749A5A59DDCD8CAC25E">
    <w:name w:val="A2B62AA9407F4749A5A59DDCD8CAC25E"/>
  </w:style>
  <w:style w:type="paragraph" w:customStyle="1" w:styleId="F6E2E4FA08414A289A4A546ADDC83994">
    <w:name w:val="F6E2E4FA08414A289A4A546ADDC83994"/>
  </w:style>
  <w:style w:type="paragraph" w:customStyle="1" w:styleId="41C2151CE9534FB6B760D392E3E2D6E7">
    <w:name w:val="41C2151CE9534FB6B760D392E3E2D6E7"/>
  </w:style>
  <w:style w:type="paragraph" w:customStyle="1" w:styleId="F3085B1F3B884BAAA9B8981957B92709">
    <w:name w:val="F3085B1F3B884BAAA9B8981957B92709"/>
  </w:style>
  <w:style w:type="paragraph" w:customStyle="1" w:styleId="E6505148BBE54C27BF23D9E9C6490FF5">
    <w:name w:val="E6505148BBE54C27BF23D9E9C6490FF5"/>
  </w:style>
  <w:style w:type="paragraph" w:customStyle="1" w:styleId="94B6190D39C5498C95BDEE4F7E647C1D">
    <w:name w:val="94B6190D39C5498C95BDEE4F7E647C1D"/>
  </w:style>
  <w:style w:type="paragraph" w:customStyle="1" w:styleId="09528ED496DA48559D1C8E66E83DEA42">
    <w:name w:val="09528ED496DA48559D1C8E66E83DEA42"/>
  </w:style>
  <w:style w:type="paragraph" w:customStyle="1" w:styleId="A81AB0065D8A44BEB8D97F1AD9545C91">
    <w:name w:val="A81AB0065D8A44BEB8D97F1AD9545C91"/>
  </w:style>
  <w:style w:type="paragraph" w:customStyle="1" w:styleId="CECE540DAD394D52BD9E8DEDC1041178">
    <w:name w:val="CECE540DAD394D52BD9E8DEDC1041178"/>
  </w:style>
  <w:style w:type="paragraph" w:customStyle="1" w:styleId="DB208268AD944A488EC7F4F269BF8ECC">
    <w:name w:val="DB208268AD944A488EC7F4F269BF8ECC"/>
  </w:style>
  <w:style w:type="paragraph" w:customStyle="1" w:styleId="D10FCCCFE538462C87A9F3210DE6AEBA">
    <w:name w:val="D10FCCCFE538462C87A9F3210DE6AEBA"/>
  </w:style>
  <w:style w:type="paragraph" w:customStyle="1" w:styleId="072ACD442AEE40DFA694F523B0D91C7E">
    <w:name w:val="072ACD442AEE40DFA694F523B0D91C7E"/>
  </w:style>
  <w:style w:type="paragraph" w:customStyle="1" w:styleId="B002D168FEB74390BDB1488E5E01983A">
    <w:name w:val="B002D168FEB74390BDB1488E5E01983A"/>
    <w:rsid w:val="00E373B6"/>
  </w:style>
  <w:style w:type="paragraph" w:customStyle="1" w:styleId="9905D249C4EC494994C0078AF442CACD">
    <w:name w:val="9905D249C4EC494994C0078AF442CACD"/>
    <w:rsid w:val="00E373B6"/>
  </w:style>
  <w:style w:type="paragraph" w:customStyle="1" w:styleId="E08608F738A34A6C8E8730DB6138C79E">
    <w:name w:val="E08608F738A34A6C8E8730DB6138C79E"/>
    <w:rsid w:val="00E373B6"/>
  </w:style>
  <w:style w:type="paragraph" w:customStyle="1" w:styleId="2F45E30D3B44451B970336F94E8B2D6A">
    <w:name w:val="2F45E30D3B44451B970336F94E8B2D6A"/>
    <w:rsid w:val="00E373B6"/>
  </w:style>
  <w:style w:type="paragraph" w:customStyle="1" w:styleId="72C86CF59E70485FA54E1F40629A35DC">
    <w:name w:val="72C86CF59E70485FA54E1F40629A35DC"/>
    <w:rsid w:val="00E373B6"/>
  </w:style>
  <w:style w:type="paragraph" w:customStyle="1" w:styleId="247639A9F02C4B54B18E015B88545349">
    <w:name w:val="247639A9F02C4B54B18E015B88545349"/>
    <w:rsid w:val="00E373B6"/>
  </w:style>
  <w:style w:type="paragraph" w:customStyle="1" w:styleId="6F48FCAF79B7425C90638E0713DE5DD9">
    <w:name w:val="6F48FCAF79B7425C90638E0713DE5DD9"/>
    <w:rsid w:val="00E373B6"/>
  </w:style>
  <w:style w:type="paragraph" w:customStyle="1" w:styleId="C8C809FBB5564D5D960FC8992B211DE8">
    <w:name w:val="C8C809FBB5564D5D960FC8992B211DE8"/>
    <w:rsid w:val="00E373B6"/>
  </w:style>
  <w:style w:type="paragraph" w:customStyle="1" w:styleId="938B944CAF784C6DBE4FC428A6C9D172">
    <w:name w:val="938B944CAF784C6DBE4FC428A6C9D172"/>
    <w:rsid w:val="00E373B6"/>
  </w:style>
  <w:style w:type="paragraph" w:customStyle="1" w:styleId="D3C494FA2A4E48A0984199E452616170">
    <w:name w:val="D3C494FA2A4E48A0984199E452616170"/>
    <w:rsid w:val="00E373B6"/>
  </w:style>
  <w:style w:type="paragraph" w:customStyle="1" w:styleId="E5311FD7C26D4ECDBC145B05459F3261">
    <w:name w:val="E5311FD7C26D4ECDBC145B05459F3261"/>
    <w:rsid w:val="00E373B6"/>
  </w:style>
  <w:style w:type="paragraph" w:customStyle="1" w:styleId="B680AD75864E49BBA728E3E1E203457E">
    <w:name w:val="B680AD75864E49BBA728E3E1E203457E"/>
    <w:rsid w:val="00E373B6"/>
  </w:style>
  <w:style w:type="paragraph" w:customStyle="1" w:styleId="291D17C48CF84A5AA47EF31B0C7BBCD8">
    <w:name w:val="291D17C48CF84A5AA47EF31B0C7BBCD8"/>
    <w:rsid w:val="00E373B6"/>
  </w:style>
  <w:style w:type="paragraph" w:customStyle="1" w:styleId="CE9163D0151140B487FDF228B8775A43">
    <w:name w:val="CE9163D0151140B487FDF228B8775A43"/>
    <w:rsid w:val="00E373B6"/>
  </w:style>
  <w:style w:type="paragraph" w:customStyle="1" w:styleId="C216D8E5AD984128A56CF58E4D9675F0">
    <w:name w:val="C216D8E5AD984128A56CF58E4D9675F0"/>
    <w:rsid w:val="00E373B6"/>
  </w:style>
  <w:style w:type="paragraph" w:customStyle="1" w:styleId="BABF1375C7A047C2AD1BDE6C920212B8">
    <w:name w:val="BABF1375C7A047C2AD1BDE6C920212B8"/>
    <w:rsid w:val="00E373B6"/>
  </w:style>
  <w:style w:type="paragraph" w:customStyle="1" w:styleId="BA11EA15AC404F8896B56409B1C5E76D">
    <w:name w:val="BA11EA15AC404F8896B56409B1C5E76D"/>
    <w:rsid w:val="00E373B6"/>
  </w:style>
  <w:style w:type="paragraph" w:customStyle="1" w:styleId="745C3FBF9D474EAFB1BF32A553D03BFC">
    <w:name w:val="745C3FBF9D474EAFB1BF32A553D03BFC"/>
    <w:rsid w:val="00E373B6"/>
  </w:style>
  <w:style w:type="paragraph" w:customStyle="1" w:styleId="7A37E6874308421FB844A49594854452">
    <w:name w:val="7A37E6874308421FB844A49594854452"/>
    <w:rsid w:val="00E373B6"/>
  </w:style>
  <w:style w:type="paragraph" w:customStyle="1" w:styleId="64E5440525CE44FBBCDA520A5FDADF77">
    <w:name w:val="64E5440525CE44FBBCDA520A5FDADF77"/>
    <w:rsid w:val="00E373B6"/>
  </w:style>
  <w:style w:type="paragraph" w:customStyle="1" w:styleId="4A229CF02B5D429AAC8BC60C4CA1A450">
    <w:name w:val="4A229CF02B5D429AAC8BC60C4CA1A450"/>
    <w:rsid w:val="00E373B6"/>
  </w:style>
  <w:style w:type="paragraph" w:customStyle="1" w:styleId="2A60A26214374C7BB311709BFF9C896D">
    <w:name w:val="2A60A26214374C7BB311709BFF9C896D"/>
    <w:rsid w:val="00E373B6"/>
  </w:style>
  <w:style w:type="paragraph" w:customStyle="1" w:styleId="0533B6FDE51045EB90F8EDB099DE9DB7">
    <w:name w:val="0533B6FDE51045EB90F8EDB099DE9DB7"/>
    <w:rsid w:val="00E373B6"/>
  </w:style>
  <w:style w:type="paragraph" w:customStyle="1" w:styleId="DDE117DB0645470F95B643177D2FA3D0">
    <w:name w:val="DDE117DB0645470F95B643177D2FA3D0"/>
    <w:rsid w:val="00E373B6"/>
  </w:style>
  <w:style w:type="paragraph" w:customStyle="1" w:styleId="FF3642A628054E629E2CE84FBA710919">
    <w:name w:val="FF3642A628054E629E2CE84FBA710919"/>
    <w:rsid w:val="00E373B6"/>
  </w:style>
  <w:style w:type="paragraph" w:customStyle="1" w:styleId="20712F27BA4F4B8D8968B7BD1BE41EED">
    <w:name w:val="20712F27BA4F4B8D8968B7BD1BE41EED"/>
    <w:rsid w:val="00E373B6"/>
  </w:style>
  <w:style w:type="paragraph" w:customStyle="1" w:styleId="C6666FC366F94BC1AE233109BE68CFAE">
    <w:name w:val="C6666FC366F94BC1AE233109BE68CFAE"/>
    <w:rsid w:val="00E373B6"/>
  </w:style>
  <w:style w:type="paragraph" w:customStyle="1" w:styleId="A7B916D4AFD04C66996EBBCB697A26DA">
    <w:name w:val="A7B916D4AFD04C66996EBBCB697A26DA"/>
    <w:rsid w:val="00E373B6"/>
  </w:style>
  <w:style w:type="paragraph" w:customStyle="1" w:styleId="6D00CC67354743D9A23C60DF7B5FA6AF">
    <w:name w:val="6D00CC67354743D9A23C60DF7B5FA6AF"/>
    <w:rsid w:val="00E373B6"/>
  </w:style>
  <w:style w:type="paragraph" w:customStyle="1" w:styleId="0C1BCAC371094CDDB294281BD638EFA8">
    <w:name w:val="0C1BCAC371094CDDB294281BD638EFA8"/>
    <w:rsid w:val="00E373B6"/>
  </w:style>
  <w:style w:type="paragraph" w:customStyle="1" w:styleId="8BC5DB42B8A8492DAFBCEDCDF931AC1B">
    <w:name w:val="8BC5DB42B8A8492DAFBCEDCDF931AC1B"/>
    <w:rsid w:val="00E373B6"/>
  </w:style>
  <w:style w:type="paragraph" w:customStyle="1" w:styleId="2DAEB684F880455398DE46297D970D2C">
    <w:name w:val="2DAEB684F880455398DE46297D970D2C"/>
    <w:rsid w:val="00E373B6"/>
  </w:style>
  <w:style w:type="paragraph" w:customStyle="1" w:styleId="26A750FFED584C01AEC5852EDAC659D8">
    <w:name w:val="26A750FFED584C01AEC5852EDAC659D8"/>
    <w:rsid w:val="00E373B6"/>
  </w:style>
  <w:style w:type="paragraph" w:customStyle="1" w:styleId="1740C03220B242B88784C9D938B5F0E1">
    <w:name w:val="1740C03220B242B88784C9D938B5F0E1"/>
    <w:rsid w:val="00E373B6"/>
  </w:style>
  <w:style w:type="paragraph" w:customStyle="1" w:styleId="879BC9A4270A45788E7339C30F0AF0DE">
    <w:name w:val="879BC9A4270A45788E7339C30F0AF0DE"/>
    <w:rsid w:val="00C43A2B"/>
  </w:style>
  <w:style w:type="paragraph" w:customStyle="1" w:styleId="B7898FBD5EC348AE9B1C2D84647F03BD">
    <w:name w:val="B7898FBD5EC348AE9B1C2D84647F03BD"/>
    <w:rsid w:val="00C43A2B"/>
  </w:style>
  <w:style w:type="paragraph" w:customStyle="1" w:styleId="D2289316D41E4D64BF872FD1F0689295">
    <w:name w:val="D2289316D41E4D64BF872FD1F0689295"/>
    <w:rsid w:val="00C43A2B"/>
  </w:style>
  <w:style w:type="paragraph" w:customStyle="1" w:styleId="FD418D809FA34000A93236B5C5096EBF">
    <w:name w:val="FD418D809FA34000A93236B5C5096EBF"/>
    <w:rsid w:val="00C43A2B"/>
  </w:style>
  <w:style w:type="paragraph" w:customStyle="1" w:styleId="4E3EE11D2F0E4E1B90F6F35783A04522">
    <w:name w:val="4E3EE11D2F0E4E1B90F6F35783A04522"/>
    <w:rsid w:val="00C43A2B"/>
  </w:style>
  <w:style w:type="paragraph" w:customStyle="1" w:styleId="DB49EF94F7BA45CA8C15CB7B05627686">
    <w:name w:val="DB49EF94F7BA45CA8C15CB7B05627686"/>
    <w:rsid w:val="00C43A2B"/>
  </w:style>
  <w:style w:type="paragraph" w:customStyle="1" w:styleId="36494335732C42D9AA1DA672A6EA44EA">
    <w:name w:val="36494335732C42D9AA1DA672A6EA44EA"/>
    <w:rsid w:val="00C43A2B"/>
  </w:style>
  <w:style w:type="paragraph" w:customStyle="1" w:styleId="7C06BA427DA94469807227DC1D1251D1">
    <w:name w:val="7C06BA427DA94469807227DC1D1251D1"/>
    <w:rsid w:val="00C43A2B"/>
  </w:style>
  <w:style w:type="paragraph" w:customStyle="1" w:styleId="81B173E1178744BFB24DF9732A425766">
    <w:name w:val="81B173E1178744BFB24DF9732A425766"/>
    <w:rsid w:val="00C43A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6</Pages>
  <Words>2046</Words>
  <Characters>1166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nzeena</dc:creator>
  <cp:lastModifiedBy>Karim, Tanzeena</cp:lastModifiedBy>
  <cp:revision>51</cp:revision>
  <cp:lastPrinted>2020-02-08T05:51:00Z</cp:lastPrinted>
  <dcterms:created xsi:type="dcterms:W3CDTF">2020-02-06T05:25:00Z</dcterms:created>
  <dcterms:modified xsi:type="dcterms:W3CDTF">2021-10-15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